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B31F97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  <w:sz w:val="44"/>
          <w:szCs w:val="44"/>
        </w:rPr>
      </w:pPr>
      <w:bookmarkStart w:id="0" w:name="architecture"/>
      <w:bookmarkStart w:id="1" w:name="tool-selection"/>
      <w:r w:rsidRPr="00302DFA">
        <w:rPr>
          <w:rFonts w:ascii="Aptos" w:eastAsia="Aptos" w:hAnsi="Aptos" w:cs="Arial"/>
          <w:b/>
          <w:bCs/>
          <w:sz w:val="44"/>
          <w:szCs w:val="44"/>
        </w:rPr>
        <w:t>Final Report: Cloud Security Posture Management System</w:t>
      </w:r>
    </w:p>
    <w:p w14:paraId="4CCFA664" w14:textId="40B4FBD4" w:rsidR="00302DFA" w:rsidRPr="00302DFA" w:rsidRDefault="00302DFA" w:rsidP="00302DFA">
      <w:pPr>
        <w:jc w:val="center"/>
        <w:rPr>
          <w:rFonts w:ascii="Aptos" w:eastAsia="Aptos" w:hAnsi="Aptos" w:cs="Arial"/>
        </w:rPr>
      </w:pPr>
    </w:p>
    <w:p w14:paraId="552F2F8E" w14:textId="77777777" w:rsidR="00302DFA" w:rsidRPr="005D5280" w:rsidRDefault="00302DFA" w:rsidP="00302DFA">
      <w:pPr>
        <w:pStyle w:val="AbstractTitle"/>
        <w:jc w:val="left"/>
        <w:rPr>
          <w:color w:val="0F9ED5" w:themeColor="accent4"/>
          <w:sz w:val="40"/>
          <w:szCs w:val="4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bookmarkStart w:id="2" w:name="introduction"/>
      <w:r w:rsidRPr="00D95928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. Introduction</w:t>
      </w:r>
    </w:p>
    <w:p w14:paraId="0E4043A4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As organizations increasingly adopt cloud computing, traditional security approaches struggle to keep up with the evolving threats and complexities of cloud environments. This report presents a comprehensive overview of Cloud Security Posture Management (CSPM), including its role in cloud security, industry tools, and a custom CSPM solution built to enhance log management and cross-cloud forensic capabilities. The rapid migration to public and hybrid cloud services necessitates new tools that automate compliance, detect misconfigurations, and streamline incident response in real time.</w:t>
      </w:r>
    </w:p>
    <w:p w14:paraId="5A19204C" w14:textId="5ACE1440" w:rsidR="00302DFA" w:rsidRPr="005D5280" w:rsidRDefault="00302DFA" w:rsidP="005D5280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This project reviews the current landscape of CSPM tools and introduces a custom-built solution with a focus on forensic capabilities, automation, and unified multi-cloud integration.</w:t>
      </w:r>
    </w:p>
    <w:p w14:paraId="3D997742" w14:textId="77777777" w:rsidR="00302DFA" w:rsidRPr="005D5280" w:rsidRDefault="00302DFA" w:rsidP="00302DFA">
      <w:pPr>
        <w:jc w:val="center"/>
        <w:rPr>
          <w:rFonts w:ascii="Aptos" w:eastAsia="Aptos" w:hAnsi="Aptos" w:cs="Arial"/>
        </w:rPr>
      </w:pPr>
    </w:p>
    <w:p w14:paraId="7EF65438" w14:textId="77777777" w:rsidR="00302DFA" w:rsidRPr="005D5280" w:rsidRDefault="00302DFA" w:rsidP="00302DFA">
      <w:pPr>
        <w:jc w:val="center"/>
        <w:rPr>
          <w:rFonts w:ascii="Aptos" w:eastAsia="Aptos" w:hAnsi="Aptos" w:cs="Arial"/>
        </w:rPr>
      </w:pPr>
    </w:p>
    <w:p w14:paraId="5ACD6979" w14:textId="77777777" w:rsidR="00302DFA" w:rsidRPr="00302DFA" w:rsidRDefault="00302DFA" w:rsidP="005D5280">
      <w:pPr>
        <w:rPr>
          <w:rFonts w:ascii="Aptos" w:eastAsia="Aptos" w:hAnsi="Aptos" w:cs="Arial"/>
        </w:rPr>
      </w:pPr>
    </w:p>
    <w:bookmarkEnd w:id="2"/>
    <w:p w14:paraId="35BE02E4" w14:textId="77777777" w:rsidR="00302DFA" w:rsidRPr="005D5280" w:rsidRDefault="00302DFA" w:rsidP="00302DFA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2. Problem Statement</w:t>
      </w:r>
    </w:p>
    <w:p w14:paraId="5581BE97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The shift to multi-cloud and hybrid cloud environments has introduced complex security challenges. Many existing tools lack deep forensic visibility, efficient cross-platform log collection, or seamless multi-cloud integration. Additionally, many organizations prefer not to grant extensive privileges to third-party tools, creating a need for a CSPM platform that operates with minimal permissions.</w:t>
      </w:r>
    </w:p>
    <w:p w14:paraId="6D7997EB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The goal of this project is to build a CSPM system with a secure web interface capable of:</w:t>
      </w:r>
    </w:p>
    <w:p w14:paraId="6CC6163E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Interfacing with AWS, Azure, GCP, and Microsoft 365</w:t>
      </w:r>
    </w:p>
    <w:p w14:paraId="06503CBE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Collecting logs automatically</w:t>
      </w:r>
    </w:p>
    <w:p w14:paraId="4F36EE02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Assessing configurations and user permissions</w:t>
      </w:r>
    </w:p>
    <w:p w14:paraId="0955AA48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Running forensic tools on demand</w:t>
      </w:r>
    </w:p>
    <w:p w14:paraId="367240AF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Providing multi-cloud visibility and real-time threat detection</w:t>
      </w:r>
    </w:p>
    <w:p w14:paraId="4D19A864" w14:textId="6D84BD94" w:rsidR="005D5280" w:rsidRPr="005D5280" w:rsidRDefault="00302DFA" w:rsidP="005D5280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Managing user registration, login, and authentication securely</w:t>
      </w:r>
    </w:p>
    <w:p w14:paraId="22A973BF" w14:textId="77777777" w:rsidR="005D5280" w:rsidRPr="00302DFA" w:rsidRDefault="005D5280" w:rsidP="00302DFA">
      <w:pPr>
        <w:jc w:val="center"/>
        <w:rPr>
          <w:rFonts w:ascii="Aptos" w:eastAsia="Aptos" w:hAnsi="Aptos" w:cs="Arial"/>
        </w:rPr>
      </w:pPr>
    </w:p>
    <w:p w14:paraId="60D16C9A" w14:textId="77777777" w:rsidR="00302DFA" w:rsidRPr="005D5280" w:rsidRDefault="00302DFA" w:rsidP="00302DFA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3" w:name="problem-statement"/>
      <w:bookmarkEnd w:id="3"/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3. Literature Review Summary</w:t>
      </w:r>
    </w:p>
    <w:p w14:paraId="5D40371F" w14:textId="77777777" w:rsidR="00302DFA" w:rsidRPr="005D5280" w:rsidRDefault="00302DFA" w:rsidP="00302DFA">
      <w:pPr>
        <w:pStyle w:val="AbstractTitle"/>
        <w:jc w:val="left"/>
        <w:rPr>
          <w:sz w:val="24"/>
          <w:szCs w:val="24"/>
        </w:rPr>
      </w:pPr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loud Security Fundamentals</w:t>
      </w:r>
    </w:p>
    <w:p w14:paraId="038F7EAD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Cloud services operate across three primary service models:</w:t>
      </w:r>
    </w:p>
    <w:p w14:paraId="32FB613B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Infrastructure as a Service (IaaS)</w:t>
      </w:r>
      <w:r w:rsidRPr="00302DFA">
        <w:rPr>
          <w:rFonts w:ascii="Aptos" w:eastAsia="Aptos" w:hAnsi="Aptos" w:cs="Arial"/>
        </w:rPr>
        <w:t>: Offers virtualized computing resources. Users manage the operating system, patching, and application-level security. Examples: AWS EC2, Azure VMs.</w:t>
      </w:r>
    </w:p>
    <w:p w14:paraId="70CDD89E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Platform as a Service (PaaS)</w:t>
      </w:r>
      <w:r w:rsidRPr="00302DFA">
        <w:rPr>
          <w:rFonts w:ascii="Aptos" w:eastAsia="Aptos" w:hAnsi="Aptos" w:cs="Arial"/>
        </w:rPr>
        <w:t>: Focuses on app development environments. Users manage apps and data; providers handle the underlying platform. Examples: Google App Engine, AWS Elastic Beanstalk.</w:t>
      </w:r>
    </w:p>
    <w:p w14:paraId="23FC0A7B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Software as a Service (SaaS)</w:t>
      </w:r>
      <w:r w:rsidRPr="00302DFA">
        <w:rPr>
          <w:rFonts w:ascii="Aptos" w:eastAsia="Aptos" w:hAnsi="Aptos" w:cs="Arial"/>
        </w:rPr>
        <w:t>: Complete applications managed by providers. Users control access and data classification. Examples: Microsoft 365, Salesforce.</w:t>
      </w:r>
    </w:p>
    <w:p w14:paraId="172AC583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Deployment models also affect security architecture:</w:t>
      </w:r>
    </w:p>
    <w:p w14:paraId="5EE7E83D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Public Cloud</w:t>
      </w:r>
      <w:r w:rsidRPr="00302DFA">
        <w:rPr>
          <w:rFonts w:ascii="Aptos" w:eastAsia="Aptos" w:hAnsi="Aptos" w:cs="Arial"/>
        </w:rPr>
        <w:t>: Shared infrastructure managed by providers. Security depends on provider/customer configurations.</w:t>
      </w:r>
    </w:p>
    <w:p w14:paraId="01C5481A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Private Cloud</w:t>
      </w:r>
      <w:r w:rsidRPr="00302DFA">
        <w:rPr>
          <w:rFonts w:ascii="Aptos" w:eastAsia="Aptos" w:hAnsi="Aptos" w:cs="Arial"/>
        </w:rPr>
        <w:t>: Dedicated infrastructure with full control. Better for regulatory environments.</w:t>
      </w:r>
    </w:p>
    <w:p w14:paraId="086BBC0E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Hybrid Cloud</w:t>
      </w:r>
      <w:r w:rsidRPr="00302DFA">
        <w:rPr>
          <w:rFonts w:ascii="Aptos" w:eastAsia="Aptos" w:hAnsi="Aptos" w:cs="Arial"/>
        </w:rPr>
        <w:t>: Mix of public/private. Balances performance and control.</w:t>
      </w:r>
    </w:p>
    <w:p w14:paraId="281A17D1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Multi-Cloud</w:t>
      </w:r>
      <w:r w:rsidRPr="00302DFA">
        <w:rPr>
          <w:rFonts w:ascii="Aptos" w:eastAsia="Aptos" w:hAnsi="Aptos" w:cs="Arial"/>
        </w:rPr>
        <w:t>: Uses multiple providers. Increases flexibility but adds policy complexity.</w:t>
      </w:r>
    </w:p>
    <w:p w14:paraId="0C107646" w14:textId="77777777" w:rsidR="00302DFA" w:rsidRPr="005D5280" w:rsidRDefault="00302DFA" w:rsidP="00302DFA">
      <w:pPr>
        <w:pStyle w:val="AbstractTitle"/>
        <w:jc w:val="left"/>
        <w:rPr>
          <w:sz w:val="16"/>
          <w:szCs w:val="16"/>
        </w:rPr>
      </w:pPr>
      <w:bookmarkStart w:id="4" w:name="cloud-security-fundamentals"/>
      <w:bookmarkEnd w:id="4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SPM Capabilities</w:t>
      </w:r>
    </w:p>
    <w:p w14:paraId="6E961F5A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CSPM tools perform the following key functions:</w:t>
      </w:r>
    </w:p>
    <w:p w14:paraId="103D9F92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Continuous Assessment</w:t>
      </w:r>
      <w:r w:rsidRPr="00302DFA">
        <w:rPr>
          <w:rFonts w:ascii="Aptos" w:eastAsia="Aptos" w:hAnsi="Aptos" w:cs="Arial"/>
        </w:rPr>
        <w:t>: Detect misconfigurations, insecure access policies, and compliance violations.</w:t>
      </w:r>
    </w:p>
    <w:p w14:paraId="271F5412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Compliance Automation</w:t>
      </w:r>
      <w:r w:rsidRPr="00302DFA">
        <w:rPr>
          <w:rFonts w:ascii="Aptos" w:eastAsia="Aptos" w:hAnsi="Aptos" w:cs="Arial"/>
        </w:rPr>
        <w:t>: Supports frameworks like PCI DSS, HIPAA, ISO 27001.</w:t>
      </w:r>
    </w:p>
    <w:p w14:paraId="77E8FA92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Risk Management</w:t>
      </w:r>
      <w:r w:rsidRPr="00302DFA">
        <w:rPr>
          <w:rFonts w:ascii="Aptos" w:eastAsia="Aptos" w:hAnsi="Aptos" w:cs="Arial"/>
        </w:rPr>
        <w:t>: Uses context-aware scoring (exposure, asset value, business impact).</w:t>
      </w:r>
    </w:p>
    <w:p w14:paraId="3FE1B08B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Automation &amp; Remediation</w:t>
      </w:r>
      <w:r w:rsidRPr="00302DFA">
        <w:rPr>
          <w:rFonts w:ascii="Aptos" w:eastAsia="Aptos" w:hAnsi="Aptos" w:cs="Arial"/>
        </w:rPr>
        <w:t>: Suggests or implements fixes using provider APIs.</w:t>
      </w:r>
    </w:p>
    <w:p w14:paraId="503EA7ED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CSPM has evolved to support agentless scanning, infrastructure-as-code evaluation, and native integration with development pipelines. Newer platforms incorporate AI/ML to reduce alert fatigue and prioritize remediation.</w:t>
      </w:r>
    </w:p>
    <w:p w14:paraId="0EBD0A5D" w14:textId="77777777" w:rsidR="00302DFA" w:rsidRPr="005D5280" w:rsidRDefault="00302DFA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5" w:name="cspm-capabilities"/>
      <w:bookmarkEnd w:id="5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og Management and Analysis</w:t>
      </w:r>
    </w:p>
    <w:p w14:paraId="05434E68" w14:textId="77777777" w:rsidR="00302DFA" w:rsidRPr="00302DFA" w:rsidRDefault="00302DFA" w:rsidP="00302DFA">
      <w:pPr>
        <w:spacing w:before="180" w:after="180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Effective log management includes:</w:t>
      </w:r>
    </w:p>
    <w:p w14:paraId="02239D3D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lastRenderedPageBreak/>
        <w:t>Comprehensive Collection</w:t>
      </w:r>
      <w:r w:rsidRPr="00302DFA">
        <w:rPr>
          <w:rFonts w:ascii="Aptos" w:eastAsia="Aptos" w:hAnsi="Aptos" w:cs="Arial"/>
        </w:rPr>
        <w:t>: Across AWS, Azure, GCP, Microsoft 365.</w:t>
      </w:r>
    </w:p>
    <w:p w14:paraId="2B53DC24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Tiered Storage</w:t>
      </w:r>
      <w:r w:rsidRPr="00302DFA">
        <w:rPr>
          <w:rFonts w:ascii="Aptos" w:eastAsia="Aptos" w:hAnsi="Aptos" w:cs="Arial"/>
        </w:rPr>
        <w:t>: Hot storage for recent logs; cold storage for archives.</w:t>
      </w:r>
    </w:p>
    <w:p w14:paraId="4B3126A6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Advanced Detection</w:t>
      </w:r>
      <w:r w:rsidRPr="00302DFA">
        <w:rPr>
          <w:rFonts w:ascii="Aptos" w:eastAsia="Aptos" w:hAnsi="Aptos" w:cs="Arial"/>
        </w:rPr>
        <w:t>: ML and rule-based engines to identify threats.</w:t>
      </w:r>
    </w:p>
    <w:p w14:paraId="37A4896B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Incident Response</w:t>
      </w:r>
      <w:r w:rsidRPr="00302DFA">
        <w:rPr>
          <w:rFonts w:ascii="Aptos" w:eastAsia="Aptos" w:hAnsi="Aptos" w:cs="Arial"/>
        </w:rPr>
        <w:t>: Forensic tools allow root cause analysis.</w:t>
      </w:r>
    </w:p>
    <w:p w14:paraId="3E38A2EA" w14:textId="77777777" w:rsidR="00302DFA" w:rsidRPr="005D5280" w:rsidRDefault="00302DFA" w:rsidP="00302DFA">
      <w:pPr>
        <w:pStyle w:val="AbstractTitle"/>
        <w:jc w:val="left"/>
        <w:rPr>
          <w:sz w:val="18"/>
          <w:szCs w:val="18"/>
        </w:rPr>
      </w:pPr>
      <w:bookmarkStart w:id="6" w:name="log-management-and-analysis"/>
      <w:bookmarkStart w:id="7" w:name="X34855fe67e14437b74389b813f0300da6849cb5"/>
      <w:bookmarkEnd w:id="6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parison: Industry CSPM Tools vs. Our Tool</w:t>
      </w:r>
    </w:p>
    <w:p w14:paraId="1DCECB11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Wiz</w:t>
      </w:r>
      <w:r w:rsidRPr="00302DFA">
        <w:rPr>
          <w:rFonts w:ascii="Aptos" w:eastAsia="Aptos" w:hAnsi="Aptos" w:cs="Arial"/>
        </w:rPr>
        <w:t xml:space="preserve">: </w:t>
      </w:r>
      <w:proofErr w:type="gramStart"/>
      <w:r w:rsidRPr="00302DFA">
        <w:rPr>
          <w:rFonts w:ascii="Aptos" w:eastAsia="Aptos" w:hAnsi="Aptos" w:cs="Arial"/>
        </w:rPr>
        <w:t>Agentless, strong asset mapping,</w:t>
      </w:r>
      <w:proofErr w:type="gramEnd"/>
      <w:r w:rsidRPr="00302DFA">
        <w:rPr>
          <w:rFonts w:ascii="Aptos" w:eastAsia="Aptos" w:hAnsi="Aptos" w:cs="Arial"/>
        </w:rPr>
        <w:t xml:space="preserve"> lacks deep forensics.</w:t>
      </w:r>
    </w:p>
    <w:p w14:paraId="21511FC6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Prisma Cloud</w:t>
      </w:r>
      <w:r w:rsidRPr="00302DFA">
        <w:rPr>
          <w:rFonts w:ascii="Aptos" w:eastAsia="Aptos" w:hAnsi="Aptos" w:cs="Arial"/>
        </w:rPr>
        <w:t>: Powerful but complex.</w:t>
      </w:r>
    </w:p>
    <w:p w14:paraId="403CA52E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proofErr w:type="spellStart"/>
      <w:r w:rsidRPr="00302DFA">
        <w:rPr>
          <w:rFonts w:ascii="Aptos" w:eastAsia="Aptos" w:hAnsi="Aptos" w:cs="Arial"/>
          <w:b/>
          <w:bCs/>
        </w:rPr>
        <w:t>CloudGuard</w:t>
      </w:r>
      <w:proofErr w:type="spellEnd"/>
      <w:r w:rsidRPr="00302DFA">
        <w:rPr>
          <w:rFonts w:ascii="Aptos" w:eastAsia="Aptos" w:hAnsi="Aptos" w:cs="Arial"/>
        </w:rPr>
        <w:t>: Best within Check Point ecosystem.</w:t>
      </w:r>
    </w:p>
    <w:p w14:paraId="22D2880B" w14:textId="51E807D5" w:rsidR="005D5280" w:rsidRPr="005D5280" w:rsidRDefault="00302DFA" w:rsidP="005D5280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Our Tool</w:t>
      </w:r>
      <w:r w:rsidRPr="00302DFA">
        <w:rPr>
          <w:rFonts w:ascii="Aptos" w:eastAsia="Aptos" w:hAnsi="Aptos" w:cs="Arial"/>
        </w:rPr>
        <w:t>: Combines multi-cloud support, automation, forensic tooling (e.g., Velociraptor), and minimal permission use</w:t>
      </w:r>
      <w:bookmarkStart w:id="8" w:name="requirements"/>
      <w:bookmarkEnd w:id="7"/>
    </w:p>
    <w:p w14:paraId="1FDC3380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16C0B7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EB516FD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A5252F1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708C913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4AA491E" w14:textId="77777777" w:rsidR="005D5280" w:rsidRDefault="005D5280" w:rsidP="005D5280">
      <w:pPr>
        <w:pStyle w:val="Abstract"/>
      </w:pPr>
    </w:p>
    <w:p w14:paraId="4F6007E7" w14:textId="77777777" w:rsidR="005D5280" w:rsidRDefault="005D5280" w:rsidP="005D5280">
      <w:pPr>
        <w:pStyle w:val="BodyText"/>
      </w:pPr>
    </w:p>
    <w:p w14:paraId="77BC7CFB" w14:textId="77777777" w:rsidR="005D5280" w:rsidRDefault="005D5280" w:rsidP="005D5280">
      <w:pPr>
        <w:pStyle w:val="BodyText"/>
      </w:pPr>
    </w:p>
    <w:p w14:paraId="2E75AB5E" w14:textId="77777777" w:rsidR="005D5280" w:rsidRDefault="005D5280" w:rsidP="005D5280">
      <w:pPr>
        <w:pStyle w:val="BodyText"/>
      </w:pPr>
    </w:p>
    <w:p w14:paraId="5D52288B" w14:textId="77777777" w:rsidR="005D5280" w:rsidRDefault="005D5280" w:rsidP="005D5280">
      <w:pPr>
        <w:pStyle w:val="BodyText"/>
      </w:pPr>
    </w:p>
    <w:p w14:paraId="3EE7E83D" w14:textId="77777777" w:rsidR="005D5280" w:rsidRDefault="005D5280" w:rsidP="005D5280">
      <w:pPr>
        <w:pStyle w:val="BodyText"/>
      </w:pPr>
    </w:p>
    <w:p w14:paraId="6574DE31" w14:textId="77777777" w:rsidR="005D5280" w:rsidRDefault="005D5280" w:rsidP="005D5280">
      <w:pPr>
        <w:pStyle w:val="BodyText"/>
      </w:pPr>
    </w:p>
    <w:p w14:paraId="055DA9C0" w14:textId="77777777" w:rsidR="005D5280" w:rsidRPr="005D5280" w:rsidRDefault="005D5280" w:rsidP="005D5280">
      <w:pPr>
        <w:pStyle w:val="BodyText"/>
      </w:pPr>
    </w:p>
    <w:p w14:paraId="7AC72E9A" w14:textId="71E34631" w:rsidR="00302DFA" w:rsidRPr="005D5280" w:rsidRDefault="00302DFA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4. Requirements</w:t>
      </w:r>
    </w:p>
    <w:p w14:paraId="4653CA86" w14:textId="77777777" w:rsidR="00302DFA" w:rsidRPr="005D5280" w:rsidRDefault="00302DFA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ystem Objectives</w:t>
      </w:r>
    </w:p>
    <w:p w14:paraId="178D44D5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A CSPM system with a Web interface</w:t>
      </w:r>
    </w:p>
    <w:p w14:paraId="2196642A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Operates with least privilege access (read-only by default)</w:t>
      </w:r>
    </w:p>
    <w:p w14:paraId="218D6F5C" w14:textId="77777777" w:rsidR="00302DFA" w:rsidRPr="00302DFA" w:rsidRDefault="00302DFA" w:rsidP="00302DFA">
      <w:pPr>
        <w:numPr>
          <w:ilvl w:val="0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Multi-cloud integration: AWS, Azure, GCP, Microsoft 365</w:t>
      </w:r>
    </w:p>
    <w:p w14:paraId="49F5D691" w14:textId="77777777" w:rsidR="00302DFA" w:rsidRPr="005D5280" w:rsidRDefault="00302DFA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9" w:name="system-objectives"/>
      <w:bookmarkStart w:id="10" w:name="capabilities"/>
      <w:bookmarkEnd w:id="9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apabilities</w:t>
      </w:r>
    </w:p>
    <w:p w14:paraId="773550B7" w14:textId="77777777" w:rsidR="00302DFA" w:rsidRPr="00302DFA" w:rsidRDefault="00302DFA" w:rsidP="00302DFA">
      <w:pPr>
        <w:numPr>
          <w:ilvl w:val="0"/>
          <w:numId w:val="9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Security Assessments</w:t>
      </w:r>
      <w:r w:rsidRPr="00302DFA">
        <w:rPr>
          <w:rFonts w:ascii="Aptos" w:eastAsia="Aptos" w:hAnsi="Aptos" w:cs="Arial"/>
        </w:rPr>
        <w:t xml:space="preserve"> per environment:</w:t>
      </w:r>
    </w:p>
    <w:p w14:paraId="536666BA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Configurations</w:t>
      </w:r>
    </w:p>
    <w:p w14:paraId="1A7FDD4A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IAM policies and users</w:t>
      </w:r>
    </w:p>
    <w:p w14:paraId="3659330E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Active resources</w:t>
      </w:r>
    </w:p>
    <w:p w14:paraId="17086B64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Existing logs and retention</w:t>
      </w:r>
    </w:p>
    <w:p w14:paraId="390CA3DC" w14:textId="77777777" w:rsidR="00302DFA" w:rsidRPr="00302DFA" w:rsidRDefault="00302DFA" w:rsidP="00302DFA">
      <w:pPr>
        <w:numPr>
          <w:ilvl w:val="0"/>
          <w:numId w:val="9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Log Collection Automation</w:t>
      </w:r>
      <w:r w:rsidRPr="00302DFA">
        <w:rPr>
          <w:rFonts w:ascii="Aptos" w:eastAsia="Aptos" w:hAnsi="Aptos" w:cs="Arial"/>
        </w:rPr>
        <w:t>:</w:t>
      </w:r>
    </w:p>
    <w:p w14:paraId="34F7022B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Via native APIs or tools like Invictus (AWS/Azure), 365-ANSSI</w:t>
      </w:r>
    </w:p>
    <w:p w14:paraId="031AFDE5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Support for adding GCP via custom API clients</w:t>
      </w:r>
    </w:p>
    <w:p w14:paraId="3D8AFE9A" w14:textId="77777777" w:rsidR="00302DFA" w:rsidRPr="00302DFA" w:rsidRDefault="00302DFA" w:rsidP="00302DFA">
      <w:pPr>
        <w:numPr>
          <w:ilvl w:val="0"/>
          <w:numId w:val="9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File Deployment for Forensics</w:t>
      </w:r>
      <w:r w:rsidRPr="00302DFA">
        <w:rPr>
          <w:rFonts w:ascii="Aptos" w:eastAsia="Aptos" w:hAnsi="Aptos" w:cs="Arial"/>
        </w:rPr>
        <w:t>:</w:t>
      </w:r>
    </w:p>
    <w:p w14:paraId="18562D92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Deploy Velociraptor or similar agents to VM instances</w:t>
      </w:r>
    </w:p>
    <w:p w14:paraId="3D1EF96E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Requires elevated permissions and user approval</w:t>
      </w:r>
    </w:p>
    <w:p w14:paraId="6853BE0F" w14:textId="77777777" w:rsidR="00302DFA" w:rsidRPr="00302DFA" w:rsidRDefault="00302DFA" w:rsidP="00302DFA">
      <w:pPr>
        <w:numPr>
          <w:ilvl w:val="0"/>
          <w:numId w:val="9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Shell-Based Integration</w:t>
      </w:r>
      <w:r w:rsidRPr="00302DFA">
        <w:rPr>
          <w:rFonts w:ascii="Aptos" w:eastAsia="Aptos" w:hAnsi="Aptos" w:cs="Arial"/>
        </w:rPr>
        <w:t>:</w:t>
      </w:r>
    </w:p>
    <w:p w14:paraId="6FAF4221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Execute commands (memory collection, snapshots) when explicitly enabled</w:t>
      </w:r>
    </w:p>
    <w:p w14:paraId="3188CF6B" w14:textId="77777777" w:rsidR="00302DFA" w:rsidRPr="00302DFA" w:rsidRDefault="00302DFA" w:rsidP="00302DFA">
      <w:pPr>
        <w:numPr>
          <w:ilvl w:val="0"/>
          <w:numId w:val="9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User Management and Authentication</w:t>
      </w:r>
      <w:r w:rsidRPr="00302DFA">
        <w:rPr>
          <w:rFonts w:ascii="Aptos" w:eastAsia="Aptos" w:hAnsi="Aptos" w:cs="Arial"/>
        </w:rPr>
        <w:t>:</w:t>
      </w:r>
    </w:p>
    <w:p w14:paraId="688A1735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Login/Register system using hashed and salted passwords</w:t>
      </w:r>
    </w:p>
    <w:p w14:paraId="14A93635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JSON Web Tokens (JWT) for secure session handling</w:t>
      </w:r>
    </w:p>
    <w:p w14:paraId="3A913C96" w14:textId="77777777" w:rsidR="00302DFA" w:rsidRP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User verification and role-based access controls</w:t>
      </w:r>
    </w:p>
    <w:p w14:paraId="70CE1C35" w14:textId="77777777" w:rsidR="00302DFA" w:rsidRPr="00302DFA" w:rsidRDefault="00302DFA" w:rsidP="00302DFA">
      <w:pPr>
        <w:numPr>
          <w:ilvl w:val="0"/>
          <w:numId w:val="9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  <w:b/>
          <w:bCs/>
        </w:rPr>
        <w:t>Database</w:t>
      </w:r>
      <w:r w:rsidRPr="00302DFA">
        <w:rPr>
          <w:rFonts w:ascii="Aptos" w:eastAsia="Aptos" w:hAnsi="Aptos" w:cs="Arial"/>
        </w:rPr>
        <w:t>:</w:t>
      </w:r>
    </w:p>
    <w:p w14:paraId="2E1D15AA" w14:textId="77777777" w:rsidR="00302DFA" w:rsidRDefault="00302DFA" w:rsidP="00302DFA">
      <w:pPr>
        <w:numPr>
          <w:ilvl w:val="1"/>
          <w:numId w:val="31"/>
        </w:numPr>
        <w:spacing w:before="36" w:after="36"/>
        <w:rPr>
          <w:rFonts w:ascii="Aptos" w:eastAsia="Aptos" w:hAnsi="Aptos" w:cs="Arial"/>
        </w:rPr>
      </w:pPr>
      <w:r w:rsidRPr="00302DFA">
        <w:rPr>
          <w:rFonts w:ascii="Aptos" w:eastAsia="Aptos" w:hAnsi="Aptos" w:cs="Arial"/>
        </w:rPr>
        <w:t>MongoDB used for storing logs, user data, and system metadata</w:t>
      </w:r>
    </w:p>
    <w:p w14:paraId="16201516" w14:textId="77777777" w:rsidR="005D5280" w:rsidRDefault="005D5280" w:rsidP="005D5280">
      <w:pPr>
        <w:spacing w:before="36" w:after="36"/>
        <w:rPr>
          <w:rFonts w:ascii="Aptos" w:eastAsia="Aptos" w:hAnsi="Aptos" w:cs="Arial"/>
        </w:rPr>
      </w:pPr>
    </w:p>
    <w:p w14:paraId="0D4B414C" w14:textId="77777777" w:rsidR="005D5280" w:rsidRDefault="005D5280" w:rsidP="005D5280">
      <w:pPr>
        <w:spacing w:before="36" w:after="36"/>
        <w:rPr>
          <w:rFonts w:ascii="Aptos" w:eastAsia="Aptos" w:hAnsi="Aptos" w:cs="Arial"/>
        </w:rPr>
      </w:pPr>
    </w:p>
    <w:p w14:paraId="06F9A2E3" w14:textId="77777777" w:rsidR="005D5280" w:rsidRDefault="005D5280" w:rsidP="005D5280">
      <w:pPr>
        <w:spacing w:before="36" w:after="36"/>
        <w:rPr>
          <w:rFonts w:ascii="Aptos" w:eastAsia="Aptos" w:hAnsi="Aptos" w:cs="Arial"/>
        </w:rPr>
      </w:pPr>
    </w:p>
    <w:p w14:paraId="115A804B" w14:textId="77777777" w:rsidR="005D5280" w:rsidRDefault="005D5280" w:rsidP="005D5280">
      <w:pPr>
        <w:spacing w:before="36" w:after="36"/>
        <w:rPr>
          <w:rFonts w:ascii="Aptos" w:eastAsia="Aptos" w:hAnsi="Aptos" w:cs="Arial"/>
        </w:rPr>
      </w:pPr>
    </w:p>
    <w:p w14:paraId="4FC880FC" w14:textId="77777777" w:rsidR="005D5280" w:rsidRPr="00302DFA" w:rsidRDefault="005D5280" w:rsidP="005D5280">
      <w:pPr>
        <w:spacing w:before="36" w:after="36"/>
        <w:rPr>
          <w:rFonts w:ascii="Aptos" w:eastAsia="Aptos" w:hAnsi="Aptos" w:cs="Arial"/>
        </w:rPr>
      </w:pPr>
    </w:p>
    <w:p w14:paraId="2CD4F0B4" w14:textId="3978C6A9" w:rsidR="00302DFA" w:rsidRPr="00302DFA" w:rsidRDefault="00302DFA" w:rsidP="00302DFA">
      <w:pPr>
        <w:jc w:val="center"/>
        <w:rPr>
          <w:rFonts w:ascii="Aptos" w:eastAsia="Aptos" w:hAnsi="Aptos" w:cs="Arial"/>
        </w:rPr>
      </w:pPr>
    </w:p>
    <w:bookmarkEnd w:id="8"/>
    <w:bookmarkEnd w:id="10"/>
    <w:p w14:paraId="0022E9FC" w14:textId="77777777" w:rsidR="00302DFA" w:rsidRPr="005D5280" w:rsidRDefault="00302DFA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5. Architecture</w:t>
      </w:r>
    </w:p>
    <w:p w14:paraId="56770BB0" w14:textId="77777777" w:rsidR="00302DFA" w:rsidRPr="005D5280" w:rsidRDefault="00302DFA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ool Selection</w:t>
      </w:r>
    </w:p>
    <w:tbl>
      <w:tblPr>
        <w:tblStyle w:val="Table1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2180"/>
        <w:gridCol w:w="3975"/>
        <w:gridCol w:w="3205"/>
      </w:tblGrid>
      <w:tr w:rsidR="00302DFA" w:rsidRPr="00302DFA" w14:paraId="47709E2A" w14:textId="77777777" w:rsidTr="00302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4" w:type="dxa"/>
            <w:tcBorders>
              <w:top w:val="nil"/>
              <w:left w:val="nil"/>
              <w:right w:val="nil"/>
            </w:tcBorders>
            <w:hideMark/>
          </w:tcPr>
          <w:p w14:paraId="3008400C" w14:textId="77777777" w:rsidR="00302DFA" w:rsidRPr="00302DFA" w:rsidRDefault="00302DFA" w:rsidP="00302DFA">
            <w:pPr>
              <w:spacing w:before="36" w:after="36"/>
            </w:pPr>
            <w:r w:rsidRPr="00302DFA">
              <w:t>Layer</w:t>
            </w:r>
          </w:p>
        </w:tc>
        <w:tc>
          <w:tcPr>
            <w:tcW w:w="3363" w:type="dxa"/>
            <w:tcBorders>
              <w:top w:val="nil"/>
              <w:left w:val="nil"/>
              <w:right w:val="nil"/>
            </w:tcBorders>
            <w:hideMark/>
          </w:tcPr>
          <w:p w14:paraId="478DDDCE" w14:textId="77777777" w:rsidR="00302DFA" w:rsidRPr="00302DFA" w:rsidRDefault="00302DFA" w:rsidP="00302DFA">
            <w:pPr>
              <w:spacing w:before="36" w:after="36"/>
            </w:pPr>
            <w:r w:rsidRPr="00302DFA">
              <w:t>Tool/Technology</w:t>
            </w:r>
          </w:p>
        </w:tc>
        <w:tc>
          <w:tcPr>
            <w:tcW w:w="2712" w:type="dxa"/>
            <w:tcBorders>
              <w:top w:val="nil"/>
              <w:left w:val="nil"/>
              <w:right w:val="nil"/>
            </w:tcBorders>
            <w:hideMark/>
          </w:tcPr>
          <w:p w14:paraId="288312AF" w14:textId="77777777" w:rsidR="00302DFA" w:rsidRPr="00302DFA" w:rsidRDefault="00302DFA" w:rsidP="00302DFA">
            <w:pPr>
              <w:spacing w:before="36" w:after="36"/>
            </w:pPr>
            <w:r w:rsidRPr="00302DFA">
              <w:t>Justification</w:t>
            </w:r>
          </w:p>
        </w:tc>
      </w:tr>
      <w:tr w:rsidR="00302DFA" w:rsidRPr="00302DFA" w14:paraId="5722E1ED" w14:textId="77777777" w:rsidTr="00302DFA">
        <w:tc>
          <w:tcPr>
            <w:tcW w:w="1844" w:type="dxa"/>
            <w:hideMark/>
          </w:tcPr>
          <w:p w14:paraId="46707BE3" w14:textId="77777777" w:rsidR="00302DFA" w:rsidRPr="00302DFA" w:rsidRDefault="00302DFA" w:rsidP="00302DFA">
            <w:pPr>
              <w:spacing w:before="36" w:after="36"/>
            </w:pPr>
            <w:r w:rsidRPr="00302DFA">
              <w:t>Log Management</w:t>
            </w:r>
          </w:p>
        </w:tc>
        <w:tc>
          <w:tcPr>
            <w:tcW w:w="3363" w:type="dxa"/>
            <w:hideMark/>
          </w:tcPr>
          <w:p w14:paraId="644D8A01" w14:textId="77777777" w:rsidR="00302DFA" w:rsidRPr="00302DFA" w:rsidRDefault="00302DFA" w:rsidP="00302DFA">
            <w:pPr>
              <w:spacing w:before="36" w:after="36"/>
            </w:pPr>
            <w:r w:rsidRPr="00302DFA">
              <w:t>ELK Stack</w:t>
            </w:r>
          </w:p>
        </w:tc>
        <w:tc>
          <w:tcPr>
            <w:tcW w:w="2712" w:type="dxa"/>
            <w:hideMark/>
          </w:tcPr>
          <w:p w14:paraId="0DB440B4" w14:textId="77777777" w:rsidR="00302DFA" w:rsidRPr="00302DFA" w:rsidRDefault="00302DFA" w:rsidP="00302DFA">
            <w:pPr>
              <w:spacing w:before="36" w:after="36"/>
            </w:pPr>
            <w:r w:rsidRPr="00302DFA">
              <w:t>Scalable, versatile</w:t>
            </w:r>
          </w:p>
        </w:tc>
      </w:tr>
      <w:tr w:rsidR="00302DFA" w:rsidRPr="00302DFA" w14:paraId="642D0DEF" w14:textId="77777777" w:rsidTr="00302DFA">
        <w:tc>
          <w:tcPr>
            <w:tcW w:w="1844" w:type="dxa"/>
            <w:hideMark/>
          </w:tcPr>
          <w:p w14:paraId="70422533" w14:textId="77777777" w:rsidR="00302DFA" w:rsidRPr="00302DFA" w:rsidRDefault="00302DFA" w:rsidP="00302DFA">
            <w:pPr>
              <w:spacing w:before="36" w:after="36"/>
            </w:pPr>
            <w:r w:rsidRPr="00302DFA">
              <w:t>Backend</w:t>
            </w:r>
          </w:p>
        </w:tc>
        <w:tc>
          <w:tcPr>
            <w:tcW w:w="3363" w:type="dxa"/>
            <w:hideMark/>
          </w:tcPr>
          <w:p w14:paraId="349A0925" w14:textId="77777777" w:rsidR="00302DFA" w:rsidRPr="00302DFA" w:rsidRDefault="00302DFA" w:rsidP="00302DFA">
            <w:pPr>
              <w:spacing w:before="36" w:after="36"/>
            </w:pPr>
            <w:r w:rsidRPr="00302DFA">
              <w:t>Flask</w:t>
            </w:r>
          </w:p>
        </w:tc>
        <w:tc>
          <w:tcPr>
            <w:tcW w:w="2712" w:type="dxa"/>
            <w:hideMark/>
          </w:tcPr>
          <w:p w14:paraId="145D8E69" w14:textId="77777777" w:rsidR="00302DFA" w:rsidRPr="00302DFA" w:rsidRDefault="00302DFA" w:rsidP="00302DFA">
            <w:pPr>
              <w:spacing w:before="36" w:after="36"/>
            </w:pPr>
            <w:r w:rsidRPr="00302DFA">
              <w:t>Lightweight and secure</w:t>
            </w:r>
          </w:p>
        </w:tc>
      </w:tr>
      <w:tr w:rsidR="00302DFA" w:rsidRPr="00302DFA" w14:paraId="51764077" w14:textId="77777777" w:rsidTr="00302DFA">
        <w:tc>
          <w:tcPr>
            <w:tcW w:w="1844" w:type="dxa"/>
            <w:hideMark/>
          </w:tcPr>
          <w:p w14:paraId="2F7C8814" w14:textId="77777777" w:rsidR="00302DFA" w:rsidRPr="00302DFA" w:rsidRDefault="00302DFA" w:rsidP="00302DFA">
            <w:pPr>
              <w:spacing w:before="36" w:after="36"/>
            </w:pPr>
            <w:r w:rsidRPr="00302DFA">
              <w:t>Frontend</w:t>
            </w:r>
          </w:p>
        </w:tc>
        <w:tc>
          <w:tcPr>
            <w:tcW w:w="3363" w:type="dxa"/>
            <w:hideMark/>
          </w:tcPr>
          <w:p w14:paraId="577D4394" w14:textId="77777777" w:rsidR="00302DFA" w:rsidRPr="00302DFA" w:rsidRDefault="00302DFA" w:rsidP="00302DFA">
            <w:pPr>
              <w:spacing w:before="36" w:after="36"/>
            </w:pPr>
            <w:r w:rsidRPr="00302DFA">
              <w:t>React</w:t>
            </w:r>
          </w:p>
        </w:tc>
        <w:tc>
          <w:tcPr>
            <w:tcW w:w="2712" w:type="dxa"/>
            <w:hideMark/>
          </w:tcPr>
          <w:p w14:paraId="7B965636" w14:textId="77777777" w:rsidR="00302DFA" w:rsidRPr="00302DFA" w:rsidRDefault="00302DFA" w:rsidP="00302DFA">
            <w:pPr>
              <w:spacing w:before="36" w:after="36"/>
            </w:pPr>
            <w:r w:rsidRPr="00302DFA">
              <w:t>Fast, maintainable UI</w:t>
            </w:r>
          </w:p>
        </w:tc>
      </w:tr>
      <w:tr w:rsidR="00302DFA" w:rsidRPr="00302DFA" w14:paraId="3740B963" w14:textId="77777777" w:rsidTr="00302DFA">
        <w:tc>
          <w:tcPr>
            <w:tcW w:w="1844" w:type="dxa"/>
            <w:hideMark/>
          </w:tcPr>
          <w:p w14:paraId="4093EFF8" w14:textId="77777777" w:rsidR="00302DFA" w:rsidRPr="00302DFA" w:rsidRDefault="00302DFA" w:rsidP="00302DFA">
            <w:pPr>
              <w:spacing w:before="36" w:after="36"/>
            </w:pPr>
            <w:r w:rsidRPr="00302DFA">
              <w:t>AWS Integration</w:t>
            </w:r>
          </w:p>
        </w:tc>
        <w:tc>
          <w:tcPr>
            <w:tcW w:w="3363" w:type="dxa"/>
            <w:hideMark/>
          </w:tcPr>
          <w:p w14:paraId="0669D5AA" w14:textId="77777777" w:rsidR="00302DFA" w:rsidRPr="00302DFA" w:rsidRDefault="00302DFA" w:rsidP="00302DFA">
            <w:pPr>
              <w:spacing w:before="36" w:after="36"/>
            </w:pPr>
            <w:r w:rsidRPr="00302DFA">
              <w:t>Boto3</w:t>
            </w:r>
          </w:p>
        </w:tc>
        <w:tc>
          <w:tcPr>
            <w:tcW w:w="2712" w:type="dxa"/>
            <w:hideMark/>
          </w:tcPr>
          <w:p w14:paraId="253682B2" w14:textId="77777777" w:rsidR="00302DFA" w:rsidRPr="00302DFA" w:rsidRDefault="00302DFA" w:rsidP="00302DFA">
            <w:pPr>
              <w:spacing w:before="36" w:after="36"/>
            </w:pPr>
            <w:r w:rsidRPr="00302DFA">
              <w:t>Native SDK</w:t>
            </w:r>
          </w:p>
        </w:tc>
      </w:tr>
      <w:tr w:rsidR="00302DFA" w:rsidRPr="00302DFA" w14:paraId="3C9572F6" w14:textId="77777777" w:rsidTr="00302DFA">
        <w:tc>
          <w:tcPr>
            <w:tcW w:w="1844" w:type="dxa"/>
            <w:hideMark/>
          </w:tcPr>
          <w:p w14:paraId="4914D2D2" w14:textId="77777777" w:rsidR="00302DFA" w:rsidRPr="00302DFA" w:rsidRDefault="00302DFA" w:rsidP="00302DFA">
            <w:pPr>
              <w:spacing w:before="36" w:after="36"/>
            </w:pPr>
            <w:r w:rsidRPr="00302DFA">
              <w:t>Azure Integration</w:t>
            </w:r>
          </w:p>
        </w:tc>
        <w:tc>
          <w:tcPr>
            <w:tcW w:w="3363" w:type="dxa"/>
            <w:hideMark/>
          </w:tcPr>
          <w:p w14:paraId="3EE8A38C" w14:textId="77777777" w:rsidR="00302DFA" w:rsidRPr="00302DFA" w:rsidRDefault="00302DFA" w:rsidP="00302DFA">
            <w:pPr>
              <w:spacing w:before="36" w:after="36"/>
            </w:pPr>
            <w:r w:rsidRPr="00302DFA">
              <w:t>Azure SDK for Python</w:t>
            </w:r>
          </w:p>
        </w:tc>
        <w:tc>
          <w:tcPr>
            <w:tcW w:w="2712" w:type="dxa"/>
            <w:hideMark/>
          </w:tcPr>
          <w:p w14:paraId="7DD702DA" w14:textId="77777777" w:rsidR="00302DFA" w:rsidRPr="00302DFA" w:rsidRDefault="00302DFA" w:rsidP="00302DFA">
            <w:pPr>
              <w:spacing w:before="36" w:after="36"/>
            </w:pPr>
            <w:r w:rsidRPr="00302DFA">
              <w:t>Role-based access, stable</w:t>
            </w:r>
          </w:p>
        </w:tc>
      </w:tr>
      <w:tr w:rsidR="00302DFA" w:rsidRPr="00302DFA" w14:paraId="519066C2" w14:textId="77777777" w:rsidTr="00302DFA">
        <w:tc>
          <w:tcPr>
            <w:tcW w:w="1844" w:type="dxa"/>
            <w:hideMark/>
          </w:tcPr>
          <w:p w14:paraId="4C681451" w14:textId="77777777" w:rsidR="00302DFA" w:rsidRPr="00302DFA" w:rsidRDefault="00302DFA" w:rsidP="00302DFA">
            <w:pPr>
              <w:spacing w:before="36" w:after="36"/>
            </w:pPr>
            <w:r w:rsidRPr="00302DFA">
              <w:t>Log Collection</w:t>
            </w:r>
          </w:p>
        </w:tc>
        <w:tc>
          <w:tcPr>
            <w:tcW w:w="3363" w:type="dxa"/>
            <w:hideMark/>
          </w:tcPr>
          <w:p w14:paraId="4FE0562B" w14:textId="77777777" w:rsidR="00302DFA" w:rsidRPr="00302DFA" w:rsidRDefault="00302DFA" w:rsidP="00302DFA">
            <w:pPr>
              <w:spacing w:before="36" w:after="36"/>
            </w:pPr>
            <w:r w:rsidRPr="00302DFA">
              <w:t>Invictus (AWS/Azure), 365-ANSSI</w:t>
            </w:r>
          </w:p>
        </w:tc>
        <w:tc>
          <w:tcPr>
            <w:tcW w:w="2712" w:type="dxa"/>
            <w:hideMark/>
          </w:tcPr>
          <w:p w14:paraId="6C569B4A" w14:textId="77777777" w:rsidR="00302DFA" w:rsidRPr="00302DFA" w:rsidRDefault="00302DFA" w:rsidP="00302DFA">
            <w:pPr>
              <w:spacing w:before="36" w:after="36"/>
            </w:pPr>
            <w:r w:rsidRPr="00302DFA">
              <w:t>Performance-optimized</w:t>
            </w:r>
          </w:p>
        </w:tc>
      </w:tr>
      <w:tr w:rsidR="00302DFA" w:rsidRPr="00302DFA" w14:paraId="69B2130D" w14:textId="77777777" w:rsidTr="00302DFA">
        <w:tc>
          <w:tcPr>
            <w:tcW w:w="1844" w:type="dxa"/>
            <w:hideMark/>
          </w:tcPr>
          <w:p w14:paraId="2BC30A80" w14:textId="77777777" w:rsidR="00302DFA" w:rsidRPr="00302DFA" w:rsidRDefault="00302DFA" w:rsidP="00302DFA">
            <w:pPr>
              <w:spacing w:before="36" w:after="36"/>
            </w:pPr>
            <w:r w:rsidRPr="00302DFA">
              <w:t>Auditing</w:t>
            </w:r>
          </w:p>
        </w:tc>
        <w:tc>
          <w:tcPr>
            <w:tcW w:w="3363" w:type="dxa"/>
            <w:hideMark/>
          </w:tcPr>
          <w:p w14:paraId="7476AB29" w14:textId="77777777" w:rsidR="00302DFA" w:rsidRPr="00302DFA" w:rsidRDefault="00302DFA" w:rsidP="00302DFA">
            <w:pPr>
              <w:spacing w:before="36" w:after="36"/>
            </w:pPr>
            <w:proofErr w:type="spellStart"/>
            <w:r w:rsidRPr="00302DFA">
              <w:t>ScoutSuite</w:t>
            </w:r>
            <w:proofErr w:type="spellEnd"/>
          </w:p>
        </w:tc>
        <w:tc>
          <w:tcPr>
            <w:tcW w:w="2712" w:type="dxa"/>
            <w:hideMark/>
          </w:tcPr>
          <w:p w14:paraId="07913BDC" w14:textId="77777777" w:rsidR="00302DFA" w:rsidRPr="00302DFA" w:rsidRDefault="00302DFA" w:rsidP="00302DFA">
            <w:pPr>
              <w:spacing w:before="36" w:after="36"/>
            </w:pPr>
            <w:r w:rsidRPr="00302DFA">
              <w:t>Multi-cloud support</w:t>
            </w:r>
          </w:p>
        </w:tc>
      </w:tr>
      <w:tr w:rsidR="00302DFA" w:rsidRPr="00302DFA" w14:paraId="198B53AF" w14:textId="77777777" w:rsidTr="00302DFA">
        <w:tc>
          <w:tcPr>
            <w:tcW w:w="1844" w:type="dxa"/>
            <w:hideMark/>
          </w:tcPr>
          <w:p w14:paraId="6F91D966" w14:textId="77777777" w:rsidR="00302DFA" w:rsidRPr="00302DFA" w:rsidRDefault="00302DFA" w:rsidP="00302DFA">
            <w:pPr>
              <w:spacing w:before="36" w:after="36"/>
            </w:pPr>
            <w:r w:rsidRPr="00302DFA">
              <w:t>Storage</w:t>
            </w:r>
          </w:p>
        </w:tc>
        <w:tc>
          <w:tcPr>
            <w:tcW w:w="3363" w:type="dxa"/>
            <w:hideMark/>
          </w:tcPr>
          <w:p w14:paraId="494E0BAD" w14:textId="77777777" w:rsidR="00302DFA" w:rsidRPr="00302DFA" w:rsidRDefault="00302DFA" w:rsidP="00302DFA">
            <w:pPr>
              <w:spacing w:before="36" w:after="36"/>
            </w:pPr>
            <w:r w:rsidRPr="00302DFA">
              <w:t>AWS S3</w:t>
            </w:r>
          </w:p>
        </w:tc>
        <w:tc>
          <w:tcPr>
            <w:tcW w:w="2712" w:type="dxa"/>
            <w:hideMark/>
          </w:tcPr>
          <w:p w14:paraId="5222BBCC" w14:textId="77777777" w:rsidR="00302DFA" w:rsidRPr="00302DFA" w:rsidRDefault="00302DFA" w:rsidP="00302DFA">
            <w:pPr>
              <w:spacing w:before="36" w:after="36"/>
            </w:pPr>
            <w:r w:rsidRPr="00302DFA">
              <w:t>Reliable, flexible</w:t>
            </w:r>
          </w:p>
        </w:tc>
      </w:tr>
      <w:tr w:rsidR="00302DFA" w:rsidRPr="00302DFA" w14:paraId="299FB94B" w14:textId="77777777" w:rsidTr="00302DFA">
        <w:tc>
          <w:tcPr>
            <w:tcW w:w="1844" w:type="dxa"/>
            <w:hideMark/>
          </w:tcPr>
          <w:p w14:paraId="11161A7F" w14:textId="77777777" w:rsidR="00302DFA" w:rsidRPr="00302DFA" w:rsidRDefault="00302DFA" w:rsidP="00302DFA">
            <w:pPr>
              <w:spacing w:before="36" w:after="36"/>
            </w:pPr>
            <w:r w:rsidRPr="00302DFA">
              <w:t>Database</w:t>
            </w:r>
          </w:p>
        </w:tc>
        <w:tc>
          <w:tcPr>
            <w:tcW w:w="3363" w:type="dxa"/>
            <w:hideMark/>
          </w:tcPr>
          <w:p w14:paraId="18033D46" w14:textId="77777777" w:rsidR="00302DFA" w:rsidRPr="00302DFA" w:rsidRDefault="00302DFA" w:rsidP="00302DFA">
            <w:pPr>
              <w:spacing w:before="36" w:after="36"/>
            </w:pPr>
            <w:r w:rsidRPr="00302DFA">
              <w:t>MongoDB</w:t>
            </w:r>
          </w:p>
        </w:tc>
        <w:tc>
          <w:tcPr>
            <w:tcW w:w="2712" w:type="dxa"/>
            <w:hideMark/>
          </w:tcPr>
          <w:p w14:paraId="4F5276AD" w14:textId="77777777" w:rsidR="00302DFA" w:rsidRPr="00302DFA" w:rsidRDefault="00302DFA" w:rsidP="00302DFA">
            <w:pPr>
              <w:spacing w:before="36" w:after="36"/>
            </w:pPr>
            <w:r w:rsidRPr="00302DFA">
              <w:t>NoSQL, flexible schema</w:t>
            </w:r>
          </w:p>
        </w:tc>
      </w:tr>
      <w:tr w:rsidR="00302DFA" w:rsidRPr="00302DFA" w14:paraId="63B3ECDB" w14:textId="77777777" w:rsidTr="00302DFA">
        <w:tc>
          <w:tcPr>
            <w:tcW w:w="1844" w:type="dxa"/>
            <w:hideMark/>
          </w:tcPr>
          <w:p w14:paraId="6F94420B" w14:textId="77777777" w:rsidR="00302DFA" w:rsidRPr="00302DFA" w:rsidRDefault="00302DFA" w:rsidP="00302DFA">
            <w:pPr>
              <w:spacing w:before="36" w:after="36"/>
            </w:pPr>
            <w:r w:rsidRPr="00302DFA">
              <w:t>Authentication</w:t>
            </w:r>
          </w:p>
        </w:tc>
        <w:tc>
          <w:tcPr>
            <w:tcW w:w="3363" w:type="dxa"/>
            <w:hideMark/>
          </w:tcPr>
          <w:p w14:paraId="25B68AFF" w14:textId="77777777" w:rsidR="00302DFA" w:rsidRPr="00302DFA" w:rsidRDefault="00302DFA" w:rsidP="00302DFA">
            <w:pPr>
              <w:spacing w:before="36" w:after="36"/>
            </w:pPr>
            <w:r w:rsidRPr="00302DFA">
              <w:t xml:space="preserve">JWT, </w:t>
            </w:r>
            <w:proofErr w:type="spellStart"/>
            <w:r w:rsidRPr="00302DFA">
              <w:t>bcrypt</w:t>
            </w:r>
            <w:proofErr w:type="spellEnd"/>
          </w:p>
        </w:tc>
        <w:tc>
          <w:tcPr>
            <w:tcW w:w="2712" w:type="dxa"/>
            <w:hideMark/>
          </w:tcPr>
          <w:p w14:paraId="66FF1ACC" w14:textId="77777777" w:rsidR="00302DFA" w:rsidRPr="00302DFA" w:rsidRDefault="00302DFA" w:rsidP="00302DFA">
            <w:pPr>
              <w:spacing w:before="36" w:after="36"/>
            </w:pPr>
            <w:r w:rsidRPr="00302DFA">
              <w:t>Secure login/session</w:t>
            </w:r>
          </w:p>
        </w:tc>
      </w:tr>
    </w:tbl>
    <w:p w14:paraId="3DB88381" w14:textId="77777777" w:rsidR="00302DFA" w:rsidRPr="005D5280" w:rsidRDefault="00302DFA"/>
    <w:p w14:paraId="7C6F6A58" w14:textId="77777777" w:rsidR="00302DFA" w:rsidRDefault="00302DFA" w:rsidP="00302DFA"/>
    <w:p w14:paraId="0E96379F" w14:textId="77777777" w:rsidR="009E15F1" w:rsidRDefault="009E15F1" w:rsidP="00302DFA"/>
    <w:p w14:paraId="593864D1" w14:textId="77777777" w:rsidR="009E15F1" w:rsidRDefault="009E15F1" w:rsidP="00302DFA"/>
    <w:p w14:paraId="34AA3AA6" w14:textId="77777777" w:rsidR="009E15F1" w:rsidRDefault="009E15F1" w:rsidP="00302DFA"/>
    <w:p w14:paraId="58E9EEE5" w14:textId="77777777" w:rsidR="009E15F1" w:rsidRDefault="009E15F1" w:rsidP="00302DFA"/>
    <w:p w14:paraId="02687ED7" w14:textId="77777777" w:rsidR="009E15F1" w:rsidRDefault="009E15F1" w:rsidP="00302DFA"/>
    <w:p w14:paraId="5CFB6419" w14:textId="77777777" w:rsidR="009E15F1" w:rsidRDefault="009E15F1" w:rsidP="00302DFA"/>
    <w:p w14:paraId="1F50664F" w14:textId="77777777" w:rsidR="009E15F1" w:rsidRDefault="009E15F1" w:rsidP="00302DFA"/>
    <w:p w14:paraId="19C05496" w14:textId="77777777" w:rsidR="009E15F1" w:rsidRDefault="009E15F1" w:rsidP="00302DFA"/>
    <w:p w14:paraId="1F2023C5" w14:textId="77777777" w:rsidR="009E15F1" w:rsidRDefault="009E15F1" w:rsidP="00302DFA"/>
    <w:p w14:paraId="4B1B8216" w14:textId="77777777" w:rsidR="009E15F1" w:rsidRDefault="009E15F1" w:rsidP="00302DFA"/>
    <w:p w14:paraId="03365EC8" w14:textId="77777777" w:rsidR="009E15F1" w:rsidRDefault="009E15F1" w:rsidP="00302DFA"/>
    <w:p w14:paraId="26F0D44E" w14:textId="77777777" w:rsidR="009E15F1" w:rsidRDefault="009E15F1" w:rsidP="00302DFA"/>
    <w:p w14:paraId="787F13C0" w14:textId="77777777" w:rsidR="009E15F1" w:rsidRPr="005D5280" w:rsidRDefault="009E15F1" w:rsidP="00302DFA"/>
    <w:p w14:paraId="1015C305" w14:textId="4F00A5FA" w:rsidR="00052F4A" w:rsidRPr="005D5280" w:rsidRDefault="0000000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1" w:name="algorithms"/>
      <w:bookmarkEnd w:id="0"/>
      <w:bookmarkEnd w:id="1"/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6. Algorithms</w:t>
      </w:r>
    </w:p>
    <w:p w14:paraId="2DE75575" w14:textId="632D7F76" w:rsidR="00052F4A" w:rsidRPr="005D5280" w:rsidRDefault="00000000" w:rsidP="00FA6D08">
      <w:pPr>
        <w:pStyle w:val="FirstParagraph"/>
      </w:pPr>
      <w:r w:rsidRPr="005D5280">
        <w:t xml:space="preserve">Our CSPM solution integrates an unsupervised anomaly detection algorithm for risk scoring using the </w:t>
      </w:r>
      <w:r w:rsidRPr="005D5280">
        <w:rPr>
          <w:b/>
          <w:bCs/>
        </w:rPr>
        <w:t>Isolation Forest</w:t>
      </w:r>
      <w:r w:rsidR="00FA6D08">
        <w:rPr>
          <w:b/>
          <w:bCs/>
        </w:rPr>
        <w:t>,</w:t>
      </w:r>
      <w:r w:rsidR="00FA6D08" w:rsidRPr="00FA6D08">
        <w:t xml:space="preserve"> </w:t>
      </w:r>
      <w:r w:rsidR="00FA6D08" w:rsidRPr="00FA6D08">
        <w:rPr>
          <w:b/>
          <w:bCs/>
        </w:rPr>
        <w:t>Random Forest</w:t>
      </w:r>
      <w:r w:rsidR="00FA6D08">
        <w:rPr>
          <w:b/>
          <w:bCs/>
        </w:rPr>
        <w:t>,</w:t>
      </w:r>
      <w:r w:rsidR="00FA6D08" w:rsidRPr="00FA6D08">
        <w:t xml:space="preserve"> </w:t>
      </w:r>
      <w:proofErr w:type="gramStart"/>
      <w:r w:rsidR="00FA6D08" w:rsidRPr="00FA6D08">
        <w:rPr>
          <w:b/>
          <w:bCs/>
        </w:rPr>
        <w:t xml:space="preserve">Autoencoder </w:t>
      </w:r>
      <w:r w:rsidRPr="005D5280">
        <w:t xml:space="preserve"> model</w:t>
      </w:r>
      <w:proofErr w:type="gramEnd"/>
      <w:r w:rsidRPr="005D5280">
        <w:t>:</w:t>
      </w:r>
    </w:p>
    <w:p w14:paraId="1EC63DA7" w14:textId="4FB69859" w:rsidR="00052F4A" w:rsidRPr="005D5280" w:rsidRDefault="00000000">
      <w:pPr>
        <w:numPr>
          <w:ilvl w:val="0"/>
          <w:numId w:val="14"/>
        </w:numPr>
      </w:pPr>
      <w:r w:rsidRPr="005D5280">
        <w:rPr>
          <w:b/>
          <w:bCs/>
        </w:rPr>
        <w:t>Training Data</w:t>
      </w:r>
      <w:r w:rsidRPr="005D5280">
        <w:t>: 2 million anonymized log entries from AWS</w:t>
      </w:r>
    </w:p>
    <w:p w14:paraId="16110212" w14:textId="77777777" w:rsidR="00FA6D08" w:rsidRDefault="00000000">
      <w:pPr>
        <w:numPr>
          <w:ilvl w:val="0"/>
          <w:numId w:val="14"/>
        </w:numPr>
      </w:pPr>
      <w:r w:rsidRPr="005D5280">
        <w:rPr>
          <w:b/>
          <w:bCs/>
        </w:rPr>
        <w:t>Algorithm</w:t>
      </w:r>
    </w:p>
    <w:p w14:paraId="3637E278" w14:textId="7E797F2E" w:rsidR="00052F4A" w:rsidRPr="005D5280" w:rsidRDefault="00000000" w:rsidP="00FA6D08">
      <w:pPr>
        <w:ind w:left="720"/>
      </w:pPr>
      <w:r w:rsidRPr="005D5280">
        <w:t xml:space="preserve"> Isolation Forest (IF)</w:t>
      </w:r>
    </w:p>
    <w:p w14:paraId="18F7F548" w14:textId="77777777" w:rsidR="00052F4A" w:rsidRPr="005D5280" w:rsidRDefault="00000000">
      <w:pPr>
        <w:pStyle w:val="Compact"/>
        <w:numPr>
          <w:ilvl w:val="1"/>
          <w:numId w:val="15"/>
        </w:numPr>
      </w:pPr>
      <w:r w:rsidRPr="005D5280">
        <w:t>Works by randomly selecting a feature and a split value</w:t>
      </w:r>
    </w:p>
    <w:p w14:paraId="7B897CE8" w14:textId="77777777" w:rsidR="00052F4A" w:rsidRDefault="00000000">
      <w:pPr>
        <w:pStyle w:val="Compact"/>
        <w:numPr>
          <w:ilvl w:val="1"/>
          <w:numId w:val="15"/>
        </w:numPr>
      </w:pPr>
      <w:r w:rsidRPr="005D5280">
        <w:t>Anomalies are more susceptible to isolation (shorter paths)</w:t>
      </w:r>
    </w:p>
    <w:p w14:paraId="23D92A6F" w14:textId="77777777" w:rsidR="00FA6D08" w:rsidRDefault="00FA6D08" w:rsidP="00FA6D08">
      <w:pPr>
        <w:pStyle w:val="Compact"/>
        <w:rPr>
          <w:rtl/>
          <w:lang w:bidi="he-IL"/>
        </w:rPr>
      </w:pPr>
      <w:r>
        <w:rPr>
          <w:rFonts w:hint="cs"/>
          <w:rtl/>
          <w:lang w:bidi="he-IL"/>
        </w:rPr>
        <w:t xml:space="preserve">   </w:t>
      </w:r>
    </w:p>
    <w:p w14:paraId="649692DC" w14:textId="17BA4EF9" w:rsidR="009E15F1" w:rsidRDefault="00FA6D08" w:rsidP="009E15F1">
      <w:pPr>
        <w:pStyle w:val="Compact"/>
        <w:rPr>
          <w:lang w:val="en-IL" w:bidi="he-IL"/>
        </w:rPr>
      </w:pPr>
      <w:r>
        <w:rPr>
          <w:rtl/>
          <w:lang w:bidi="he-IL"/>
        </w:rPr>
        <w:tab/>
      </w:r>
      <w:r w:rsidR="009E15F1" w:rsidRPr="009E15F1">
        <w:rPr>
          <w:lang w:val="en-IL" w:bidi="he-IL"/>
        </w:rPr>
        <w:t>Random Forest</w:t>
      </w:r>
      <w:r w:rsidR="009E15F1">
        <w:rPr>
          <w:lang w:val="en-IL" w:bidi="he-IL"/>
        </w:rPr>
        <w:t xml:space="preserve"> (RF)</w:t>
      </w:r>
    </w:p>
    <w:p w14:paraId="36306651" w14:textId="77777777" w:rsidR="009E15F1" w:rsidRPr="009E15F1" w:rsidRDefault="009E15F1" w:rsidP="009E15F1">
      <w:pPr>
        <w:pStyle w:val="Compact"/>
        <w:rPr>
          <w:lang w:val="en-IL" w:bidi="he-IL"/>
        </w:rPr>
      </w:pPr>
    </w:p>
    <w:p w14:paraId="7F8CF0D0" w14:textId="77777777" w:rsidR="009E15F1" w:rsidRPr="009E15F1" w:rsidRDefault="009E15F1" w:rsidP="009E15F1">
      <w:pPr>
        <w:pStyle w:val="Compact"/>
        <w:numPr>
          <w:ilvl w:val="0"/>
          <w:numId w:val="32"/>
        </w:numPr>
        <w:rPr>
          <w:lang w:val="en-IL" w:bidi="he-IL"/>
        </w:rPr>
      </w:pPr>
      <w:r w:rsidRPr="009E15F1">
        <w:rPr>
          <w:lang w:val="en-IL" w:bidi="he-IL"/>
        </w:rPr>
        <w:t>Works by building many decision trees on random samples of data and features.</w:t>
      </w:r>
    </w:p>
    <w:p w14:paraId="5CFF552B" w14:textId="77777777" w:rsidR="009E15F1" w:rsidRPr="009E15F1" w:rsidRDefault="009E15F1" w:rsidP="009E15F1">
      <w:pPr>
        <w:pStyle w:val="Compact"/>
        <w:numPr>
          <w:ilvl w:val="0"/>
          <w:numId w:val="32"/>
        </w:numPr>
        <w:rPr>
          <w:lang w:val="en-IL" w:bidi="he-IL"/>
        </w:rPr>
      </w:pPr>
      <w:r w:rsidRPr="009E15F1">
        <w:rPr>
          <w:lang w:val="en-IL" w:bidi="he-IL"/>
        </w:rPr>
        <w:t xml:space="preserve">Uses voting among all trees to determine </w:t>
      </w:r>
      <w:proofErr w:type="gramStart"/>
      <w:r w:rsidRPr="009E15F1">
        <w:rPr>
          <w:lang w:val="en-IL" w:bidi="he-IL"/>
        </w:rPr>
        <w:t>the final result</w:t>
      </w:r>
      <w:proofErr w:type="gramEnd"/>
      <w:r w:rsidRPr="009E15F1">
        <w:rPr>
          <w:lang w:val="en-IL" w:bidi="he-IL"/>
        </w:rPr>
        <w:t xml:space="preserve"> (for classification or regression).</w:t>
      </w:r>
    </w:p>
    <w:p w14:paraId="4A734B55" w14:textId="77777777" w:rsidR="009E15F1" w:rsidRPr="009E15F1" w:rsidRDefault="009E15F1" w:rsidP="009E15F1">
      <w:pPr>
        <w:pStyle w:val="Compact"/>
        <w:numPr>
          <w:ilvl w:val="0"/>
          <w:numId w:val="32"/>
        </w:numPr>
        <w:rPr>
          <w:lang w:val="en-IL" w:bidi="he-IL"/>
        </w:rPr>
      </w:pPr>
      <w:r w:rsidRPr="009E15F1">
        <w:rPr>
          <w:lang w:val="en-IL" w:bidi="he-IL"/>
        </w:rPr>
        <w:t>Outliers are identified by inconsistent or low results (e.g., low probability or high variance among trees).</w:t>
      </w:r>
    </w:p>
    <w:p w14:paraId="33D25747" w14:textId="77777777" w:rsidR="00FD6D1F" w:rsidRDefault="00FA6D08" w:rsidP="009E15F1">
      <w:pPr>
        <w:pStyle w:val="Compact"/>
        <w:rPr>
          <w:lang w:bidi="he-IL"/>
        </w:rPr>
      </w:pPr>
      <w:r>
        <w:rPr>
          <w:rtl/>
          <w:lang w:bidi="he-IL"/>
        </w:rPr>
        <w:tab/>
      </w:r>
    </w:p>
    <w:p w14:paraId="20A491BF" w14:textId="212F6F6C" w:rsidR="00FA6D08" w:rsidRDefault="00FA6D08" w:rsidP="00FD6D1F">
      <w:pPr>
        <w:pStyle w:val="Compact"/>
        <w:ind w:firstLine="720"/>
        <w:rPr>
          <w:lang w:bidi="he-IL"/>
        </w:rPr>
      </w:pPr>
      <w:r w:rsidRPr="00FA6D08">
        <w:rPr>
          <w:lang w:bidi="he-IL"/>
        </w:rPr>
        <w:t>Autoencoder</w:t>
      </w:r>
    </w:p>
    <w:p w14:paraId="538B65CA" w14:textId="77777777" w:rsidR="00FD6D1F" w:rsidRDefault="00FD6D1F" w:rsidP="00FD6D1F">
      <w:pPr>
        <w:pStyle w:val="Compact"/>
        <w:ind w:firstLine="720"/>
        <w:rPr>
          <w:rFonts w:hint="cs"/>
          <w:rtl/>
          <w:lang w:bidi="he-IL"/>
        </w:rPr>
      </w:pPr>
    </w:p>
    <w:p w14:paraId="20D321C2" w14:textId="77777777" w:rsidR="009E15F1" w:rsidRPr="009E15F1" w:rsidRDefault="009E15F1" w:rsidP="009E15F1">
      <w:pPr>
        <w:pStyle w:val="Compact"/>
        <w:numPr>
          <w:ilvl w:val="0"/>
          <w:numId w:val="33"/>
        </w:numPr>
        <w:rPr>
          <w:lang w:val="en-IL" w:bidi="he-IL"/>
        </w:rPr>
      </w:pPr>
      <w:r w:rsidRPr="009E15F1">
        <w:rPr>
          <w:lang w:val="en-IL" w:bidi="he-IL"/>
        </w:rPr>
        <w:t>Works by learning a compact representation (encoding) of the data and reconstructing it.</w:t>
      </w:r>
    </w:p>
    <w:p w14:paraId="5EC2DAB4" w14:textId="77777777" w:rsidR="009E15F1" w:rsidRDefault="009E15F1" w:rsidP="009E15F1">
      <w:pPr>
        <w:pStyle w:val="Compact"/>
        <w:numPr>
          <w:ilvl w:val="0"/>
          <w:numId w:val="33"/>
        </w:numPr>
        <w:rPr>
          <w:lang w:val="en-IL" w:bidi="he-IL"/>
        </w:rPr>
      </w:pPr>
      <w:r w:rsidRPr="009E15F1">
        <w:rPr>
          <w:lang w:val="en-IL" w:bidi="he-IL"/>
        </w:rPr>
        <w:t>Outliers are exposed through high reconstruction error, because they do not fit the patterns of the normal input.</w:t>
      </w:r>
    </w:p>
    <w:p w14:paraId="18EC9CD7" w14:textId="77777777" w:rsidR="00FD6D1F" w:rsidRDefault="00FD6D1F" w:rsidP="00FD6D1F">
      <w:pPr>
        <w:pStyle w:val="Compact"/>
        <w:rPr>
          <w:lang w:val="en-IL" w:bidi="he-IL"/>
        </w:rPr>
      </w:pPr>
    </w:p>
    <w:p w14:paraId="6817F9AB" w14:textId="77777777" w:rsidR="00FD6D1F" w:rsidRPr="00FD6D1F" w:rsidRDefault="00FD6D1F" w:rsidP="00FD6D1F">
      <w:pPr>
        <w:pStyle w:val="Compact"/>
        <w:ind w:firstLine="720"/>
        <w:rPr>
          <w:lang w:val="en-IL" w:bidi="he-IL"/>
        </w:rPr>
      </w:pPr>
      <w:r w:rsidRPr="00FD6D1F">
        <w:rPr>
          <w:lang w:val="en-IL" w:bidi="he-IL"/>
        </w:rPr>
        <w:t>Clustering</w:t>
      </w:r>
    </w:p>
    <w:p w14:paraId="7AD1FC1B" w14:textId="77777777" w:rsidR="00FD6D1F" w:rsidRPr="00FD6D1F" w:rsidRDefault="00FD6D1F" w:rsidP="00FD6D1F">
      <w:pPr>
        <w:pStyle w:val="Compact"/>
        <w:numPr>
          <w:ilvl w:val="0"/>
          <w:numId w:val="34"/>
        </w:numPr>
        <w:rPr>
          <w:lang w:val="en-IL" w:bidi="he-IL"/>
        </w:rPr>
      </w:pPr>
      <w:r w:rsidRPr="00FD6D1F">
        <w:rPr>
          <w:lang w:val="en-IL" w:bidi="he-IL"/>
        </w:rPr>
        <w:t>Works by grouping similar events based on shared features and timing.</w:t>
      </w:r>
    </w:p>
    <w:p w14:paraId="64C19E61" w14:textId="77777777" w:rsidR="00FD6D1F" w:rsidRPr="00FD6D1F" w:rsidRDefault="00FD6D1F" w:rsidP="00FD6D1F">
      <w:pPr>
        <w:pStyle w:val="Compact"/>
        <w:numPr>
          <w:ilvl w:val="0"/>
          <w:numId w:val="34"/>
        </w:numPr>
        <w:rPr>
          <w:lang w:val="en-IL" w:bidi="he-IL"/>
        </w:rPr>
      </w:pPr>
      <w:r w:rsidRPr="00FD6D1F">
        <w:rPr>
          <w:lang w:val="en-IL" w:bidi="he-IL"/>
        </w:rPr>
        <w:t>Helps detect coordinated campaigns or suspicious patterns.</w:t>
      </w:r>
    </w:p>
    <w:p w14:paraId="72E5D1C4" w14:textId="77777777" w:rsidR="00FD6D1F" w:rsidRPr="00FD6D1F" w:rsidRDefault="00FD6D1F" w:rsidP="00FD6D1F">
      <w:pPr>
        <w:pStyle w:val="Compact"/>
        <w:numPr>
          <w:ilvl w:val="0"/>
          <w:numId w:val="34"/>
        </w:numPr>
        <w:rPr>
          <w:lang w:val="en-IL" w:bidi="he-IL"/>
        </w:rPr>
      </w:pPr>
      <w:r w:rsidRPr="00FD6D1F">
        <w:rPr>
          <w:lang w:val="en-IL" w:bidi="he-IL"/>
        </w:rPr>
        <w:t>Outliers appear as isolated points; attacks form dense clusters.</w:t>
      </w:r>
    </w:p>
    <w:p w14:paraId="75AD46EF" w14:textId="77777777" w:rsidR="00FD6D1F" w:rsidRPr="00FD6D1F" w:rsidRDefault="00FD6D1F" w:rsidP="00FD6D1F">
      <w:pPr>
        <w:pStyle w:val="Compact"/>
        <w:numPr>
          <w:ilvl w:val="0"/>
          <w:numId w:val="34"/>
        </w:numPr>
        <w:rPr>
          <w:lang w:val="en-IL" w:bidi="he-IL"/>
        </w:rPr>
      </w:pPr>
      <w:r w:rsidRPr="00FD6D1F">
        <w:rPr>
          <w:lang w:val="en-IL" w:bidi="he-IL"/>
        </w:rPr>
        <w:t>Enables broader context and reduces alert fatigue.</w:t>
      </w:r>
    </w:p>
    <w:p w14:paraId="5EF59C28" w14:textId="77777777" w:rsidR="00FA6D08" w:rsidRPr="009E15F1" w:rsidRDefault="00FA6D08" w:rsidP="00FA6D08">
      <w:pPr>
        <w:pStyle w:val="Compact"/>
        <w:rPr>
          <w:rFonts w:hint="cs"/>
          <w:lang w:val="en-IL" w:bidi="he-IL"/>
        </w:rPr>
      </w:pPr>
    </w:p>
    <w:p w14:paraId="4ECF4FC4" w14:textId="77777777" w:rsidR="00FD6D1F" w:rsidRDefault="00FD6D1F" w:rsidP="00FD6D1F">
      <w:pPr>
        <w:ind w:left="720"/>
      </w:pPr>
    </w:p>
    <w:p w14:paraId="1DE4A8CF" w14:textId="77777777" w:rsidR="00FD6D1F" w:rsidRDefault="00FD6D1F" w:rsidP="00FD6D1F">
      <w:pPr>
        <w:ind w:left="720"/>
      </w:pPr>
    </w:p>
    <w:p w14:paraId="17B4D7DA" w14:textId="77777777" w:rsidR="00FD6D1F" w:rsidRDefault="00FD6D1F" w:rsidP="00FD6D1F">
      <w:pPr>
        <w:ind w:left="720"/>
      </w:pPr>
    </w:p>
    <w:p w14:paraId="433E7FC3" w14:textId="77777777" w:rsidR="00FD6D1F" w:rsidRDefault="00FD6D1F" w:rsidP="00FD6D1F">
      <w:pPr>
        <w:ind w:left="720"/>
      </w:pPr>
    </w:p>
    <w:p w14:paraId="6A90F321" w14:textId="77777777" w:rsidR="00FD6D1F" w:rsidRPr="00FD6D1F" w:rsidRDefault="00FD6D1F" w:rsidP="00FD6D1F">
      <w:pPr>
        <w:ind w:left="720"/>
      </w:pPr>
    </w:p>
    <w:p w14:paraId="6489C17F" w14:textId="67D418FB" w:rsidR="00052F4A" w:rsidRPr="005D5280" w:rsidRDefault="00000000">
      <w:pPr>
        <w:numPr>
          <w:ilvl w:val="0"/>
          <w:numId w:val="14"/>
        </w:numPr>
      </w:pPr>
      <w:r w:rsidRPr="005D5280">
        <w:rPr>
          <w:b/>
          <w:bCs/>
        </w:rPr>
        <w:t>Inference Workflow</w:t>
      </w:r>
      <w:r w:rsidRPr="005D5280">
        <w:t>:</w:t>
      </w:r>
    </w:p>
    <w:p w14:paraId="13D110A9" w14:textId="77777777" w:rsidR="00052F4A" w:rsidRPr="005D5280" w:rsidRDefault="00000000">
      <w:pPr>
        <w:pStyle w:val="Compact"/>
        <w:numPr>
          <w:ilvl w:val="1"/>
          <w:numId w:val="16"/>
        </w:numPr>
      </w:pPr>
      <w:r w:rsidRPr="005D5280">
        <w:t>Log ingestion → preprocessing</w:t>
      </w:r>
    </w:p>
    <w:p w14:paraId="5678EFF8" w14:textId="77777777" w:rsidR="00052F4A" w:rsidRPr="005D5280" w:rsidRDefault="00000000">
      <w:pPr>
        <w:pStyle w:val="Compact"/>
        <w:numPr>
          <w:ilvl w:val="1"/>
          <w:numId w:val="16"/>
        </w:numPr>
      </w:pPr>
      <w:r w:rsidRPr="005D5280">
        <w:t>Feature extraction → model prediction</w:t>
      </w:r>
    </w:p>
    <w:p w14:paraId="789AEF5B" w14:textId="77777777" w:rsidR="00052F4A" w:rsidRPr="005D5280" w:rsidRDefault="00000000">
      <w:pPr>
        <w:pStyle w:val="Compact"/>
        <w:numPr>
          <w:ilvl w:val="1"/>
          <w:numId w:val="16"/>
        </w:numPr>
      </w:pPr>
      <w:r w:rsidRPr="005D5280">
        <w:t>Score normalization and risk tier assignment</w:t>
      </w:r>
    </w:p>
    <w:p w14:paraId="62572942" w14:textId="568384B7" w:rsidR="004115EF" w:rsidRDefault="00000000" w:rsidP="004115EF">
      <w:pPr>
        <w:numPr>
          <w:ilvl w:val="0"/>
          <w:numId w:val="14"/>
        </w:numPr>
      </w:pPr>
      <w:r w:rsidRPr="005D5280">
        <w:rPr>
          <w:b/>
          <w:bCs/>
        </w:rPr>
        <w:t>Risk Levels</w:t>
      </w:r>
      <w:r w:rsidRPr="005D5280">
        <w:t>:</w:t>
      </w:r>
    </w:p>
    <w:p w14:paraId="7D167C2F" w14:textId="317CB183" w:rsidR="004115EF" w:rsidRDefault="004115EF" w:rsidP="004115EF">
      <w:pPr>
        <w:pStyle w:val="Compact"/>
      </w:pPr>
    </w:p>
    <w:p w14:paraId="6CEBB472" w14:textId="5491F05E" w:rsidR="004115EF" w:rsidRDefault="004115EF" w:rsidP="008C4772">
      <w:pPr>
        <w:pStyle w:val="Compact"/>
        <w:numPr>
          <w:ilvl w:val="0"/>
          <w:numId w:val="35"/>
        </w:numPr>
      </w:pPr>
      <w:proofErr w:type="spellStart"/>
      <w:r w:rsidRPr="004115EF">
        <w:t>risk_score</w:t>
      </w:r>
      <w:proofErr w:type="spellEnd"/>
      <w:r w:rsidRPr="004115EF">
        <w:t xml:space="preserve"> &gt;= 80 </w:t>
      </w:r>
      <w:proofErr w:type="spellStart"/>
      <w:r w:rsidRPr="004115EF">
        <w:t>risk_level</w:t>
      </w:r>
      <w:proofErr w:type="spellEnd"/>
      <w:r w:rsidRPr="004115EF">
        <w:t xml:space="preserve"> </w:t>
      </w:r>
      <w:r>
        <w:t xml:space="preserve">is </w:t>
      </w:r>
      <w:r w:rsidRPr="004115EF">
        <w:t>CRITICAL</w:t>
      </w:r>
    </w:p>
    <w:p w14:paraId="2B227F0B" w14:textId="6647A22C" w:rsidR="004115EF" w:rsidRDefault="004115EF" w:rsidP="008C4772">
      <w:pPr>
        <w:pStyle w:val="Compact"/>
        <w:numPr>
          <w:ilvl w:val="0"/>
          <w:numId w:val="35"/>
        </w:numPr>
      </w:pPr>
      <w:proofErr w:type="spellStart"/>
      <w:r w:rsidRPr="004115EF">
        <w:t>risk_score</w:t>
      </w:r>
      <w:proofErr w:type="spellEnd"/>
      <w:r w:rsidRPr="004115EF">
        <w:t xml:space="preserve"> &gt;= 60 </w:t>
      </w:r>
      <w:proofErr w:type="spellStart"/>
      <w:r w:rsidRPr="004115EF">
        <w:t>risk_level</w:t>
      </w:r>
      <w:proofErr w:type="spellEnd"/>
      <w:r w:rsidRPr="004115EF">
        <w:t xml:space="preserve"> </w:t>
      </w:r>
      <w:r>
        <w:t>is</w:t>
      </w:r>
      <w:r w:rsidRPr="004115EF">
        <w:t xml:space="preserve"> HIGH</w:t>
      </w:r>
    </w:p>
    <w:p w14:paraId="2363B2E8" w14:textId="6442CFA9" w:rsidR="004115EF" w:rsidRDefault="004115EF" w:rsidP="008C4772">
      <w:pPr>
        <w:pStyle w:val="Compact"/>
        <w:numPr>
          <w:ilvl w:val="0"/>
          <w:numId w:val="35"/>
        </w:numPr>
      </w:pPr>
      <w:proofErr w:type="spellStart"/>
      <w:r w:rsidRPr="004115EF">
        <w:t>risk_score</w:t>
      </w:r>
      <w:proofErr w:type="spellEnd"/>
      <w:r w:rsidRPr="004115EF">
        <w:t xml:space="preserve"> &gt;= 40 </w:t>
      </w:r>
      <w:proofErr w:type="spellStart"/>
      <w:r w:rsidRPr="004115EF">
        <w:t>risk_level</w:t>
      </w:r>
      <w:proofErr w:type="spellEnd"/>
      <w:r w:rsidRPr="004115EF">
        <w:t xml:space="preserve"> </w:t>
      </w:r>
      <w:r>
        <w:t>is</w:t>
      </w:r>
      <w:r w:rsidRPr="004115EF">
        <w:t xml:space="preserve"> MEDIUM</w:t>
      </w:r>
    </w:p>
    <w:p w14:paraId="75948F82" w14:textId="77777777" w:rsidR="008C4772" w:rsidRDefault="004115EF" w:rsidP="008C4772">
      <w:pPr>
        <w:pStyle w:val="Compact"/>
        <w:numPr>
          <w:ilvl w:val="0"/>
          <w:numId w:val="35"/>
        </w:numPr>
      </w:pPr>
      <w:proofErr w:type="spellStart"/>
      <w:r w:rsidRPr="004115EF">
        <w:t>risk_score</w:t>
      </w:r>
      <w:proofErr w:type="spellEnd"/>
      <w:r w:rsidRPr="004115EF">
        <w:t xml:space="preserve"> &gt;= 20 </w:t>
      </w:r>
      <w:proofErr w:type="spellStart"/>
      <w:r w:rsidRPr="004115EF">
        <w:t>risk_level</w:t>
      </w:r>
      <w:proofErr w:type="spellEnd"/>
      <w:r w:rsidRPr="004115EF">
        <w:t xml:space="preserve"> </w:t>
      </w:r>
      <w:r>
        <w:t>is</w:t>
      </w:r>
      <w:r w:rsidRPr="004115EF">
        <w:t xml:space="preserve"> LOW</w:t>
      </w:r>
    </w:p>
    <w:p w14:paraId="3759C8F6" w14:textId="77777777" w:rsidR="008C4772" w:rsidRDefault="004115EF" w:rsidP="008C4772">
      <w:pPr>
        <w:pStyle w:val="Compact"/>
        <w:numPr>
          <w:ilvl w:val="0"/>
          <w:numId w:val="35"/>
        </w:numPr>
      </w:pPr>
      <w:r w:rsidRPr="004115EF">
        <w:t xml:space="preserve">else: </w:t>
      </w:r>
      <w:proofErr w:type="spellStart"/>
      <w:r w:rsidRPr="004115EF">
        <w:t>risk_level</w:t>
      </w:r>
      <w:proofErr w:type="spellEnd"/>
      <w:r w:rsidRPr="004115EF">
        <w:t xml:space="preserve"> = SAFE</w:t>
      </w:r>
      <w:r w:rsidR="008C4772">
        <w:tab/>
      </w:r>
      <w:r w:rsidR="008C4772">
        <w:tab/>
      </w:r>
    </w:p>
    <w:p w14:paraId="2AF518F4" w14:textId="08BF8B90" w:rsidR="004115EF" w:rsidRPr="005D5280" w:rsidRDefault="008C4772" w:rsidP="008C4772">
      <w:pPr>
        <w:pStyle w:val="Compact"/>
        <w:ind w:left="1080"/>
      </w:pPr>
      <w:r>
        <w:tab/>
      </w:r>
    </w:p>
    <w:p w14:paraId="37494872" w14:textId="24127015" w:rsidR="00052F4A" w:rsidRPr="005D5280" w:rsidRDefault="00000000">
      <w:pPr>
        <w:pStyle w:val="FirstParagraph"/>
      </w:pPr>
      <w:r w:rsidRPr="005D5280">
        <w:t>A fallback rule-based detection engine is integrated to catch known malicious patterns and provide resilience against model drift.</w:t>
      </w:r>
    </w:p>
    <w:p w14:paraId="43E4EF16" w14:textId="78B7D973" w:rsidR="00302DFA" w:rsidRDefault="00302DFA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1359A567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24E67B2C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2A516A7B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2C61F55F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29247F33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6E458BC0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34753A2C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4B8EE145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6058CE6E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71B32488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10DBE9E3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1DA7CD75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18829133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2D950B0A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48886723" w14:textId="77777777" w:rsidR="00FD6D1F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11DFD0D4" w14:textId="77777777" w:rsidR="00FD6D1F" w:rsidRPr="005D5280" w:rsidRDefault="00FD6D1F" w:rsidP="005D5280">
      <w:pPr>
        <w:pStyle w:val="BodyText"/>
        <w:tabs>
          <w:tab w:val="left" w:pos="2424"/>
        </w:tabs>
        <w:rPr>
          <w:sz w:val="22"/>
          <w:szCs w:val="22"/>
        </w:rPr>
      </w:pPr>
    </w:p>
    <w:p w14:paraId="207E11A9" w14:textId="77777777" w:rsidR="00052F4A" w:rsidRPr="005D5280" w:rsidRDefault="00000000" w:rsidP="005D5280">
      <w:pPr>
        <w:pStyle w:val="AbstractTitle"/>
        <w:jc w:val="left"/>
        <w:rPr>
          <w:sz w:val="18"/>
          <w:szCs w:val="18"/>
        </w:rPr>
      </w:pPr>
      <w:bookmarkStart w:id="12" w:name="testing-summary"/>
      <w:bookmarkEnd w:id="11"/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7. Testing Summary</w:t>
      </w:r>
    </w:p>
    <w:p w14:paraId="1F783825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3" w:name="software-test-plan-stp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oftware Test Plan (STP)</w:t>
      </w:r>
    </w:p>
    <w:p w14:paraId="620E9C4F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4" w:name="test-items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st Items</w:t>
      </w:r>
    </w:p>
    <w:p w14:paraId="658F7DBB" w14:textId="77777777" w:rsidR="00052F4A" w:rsidRPr="005D5280" w:rsidRDefault="00000000">
      <w:pPr>
        <w:pStyle w:val="Compact"/>
        <w:numPr>
          <w:ilvl w:val="0"/>
          <w:numId w:val="18"/>
        </w:numPr>
      </w:pPr>
      <w:r w:rsidRPr="005D5280">
        <w:t>React Frontend Application</w:t>
      </w:r>
    </w:p>
    <w:p w14:paraId="4CD75283" w14:textId="77777777" w:rsidR="00052F4A" w:rsidRPr="005D5280" w:rsidRDefault="00000000">
      <w:pPr>
        <w:pStyle w:val="Compact"/>
        <w:numPr>
          <w:ilvl w:val="0"/>
          <w:numId w:val="18"/>
        </w:numPr>
      </w:pPr>
      <w:r w:rsidRPr="005D5280">
        <w:t>Flask Backend API</w:t>
      </w:r>
    </w:p>
    <w:p w14:paraId="7B8554C9" w14:textId="77777777" w:rsidR="00052F4A" w:rsidRPr="005D5280" w:rsidRDefault="00000000">
      <w:pPr>
        <w:pStyle w:val="Compact"/>
        <w:numPr>
          <w:ilvl w:val="0"/>
          <w:numId w:val="18"/>
        </w:numPr>
      </w:pPr>
      <w:r w:rsidRPr="005D5280">
        <w:t>ML Processing Module</w:t>
      </w:r>
    </w:p>
    <w:p w14:paraId="4512A41F" w14:textId="77777777" w:rsidR="00052F4A" w:rsidRPr="005D5280" w:rsidRDefault="00000000">
      <w:pPr>
        <w:pStyle w:val="Compact"/>
        <w:numPr>
          <w:ilvl w:val="0"/>
          <w:numId w:val="18"/>
        </w:numPr>
      </w:pPr>
      <w:r w:rsidRPr="005D5280">
        <w:t>Log Processing Engine</w:t>
      </w:r>
    </w:p>
    <w:p w14:paraId="772F11E6" w14:textId="77777777" w:rsidR="00052F4A" w:rsidRPr="005D5280" w:rsidRDefault="00000000">
      <w:pPr>
        <w:pStyle w:val="Compact"/>
        <w:numPr>
          <w:ilvl w:val="0"/>
          <w:numId w:val="18"/>
        </w:numPr>
      </w:pPr>
      <w:r w:rsidRPr="005D5280">
        <w:t>AWS/Azure/GCP Integration</w:t>
      </w:r>
    </w:p>
    <w:p w14:paraId="63CEA02F" w14:textId="77777777" w:rsidR="00052F4A" w:rsidRPr="005D5280" w:rsidRDefault="00000000">
      <w:pPr>
        <w:pStyle w:val="Compact"/>
        <w:numPr>
          <w:ilvl w:val="0"/>
          <w:numId w:val="18"/>
        </w:numPr>
      </w:pPr>
      <w:r w:rsidRPr="005D5280">
        <w:t>Alerting and Risk Calculation</w:t>
      </w:r>
    </w:p>
    <w:p w14:paraId="08E42031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5" w:name="features-to-be-tested"/>
      <w:bookmarkEnd w:id="14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eatures to be Tested</w:t>
      </w:r>
    </w:p>
    <w:p w14:paraId="32B3A79B" w14:textId="77777777" w:rsidR="00052F4A" w:rsidRPr="005D5280" w:rsidRDefault="00000000">
      <w:pPr>
        <w:pStyle w:val="Compact"/>
        <w:numPr>
          <w:ilvl w:val="0"/>
          <w:numId w:val="19"/>
        </w:numPr>
      </w:pPr>
      <w:r w:rsidRPr="005D5280">
        <w:t>Security log data ingestion</w:t>
      </w:r>
    </w:p>
    <w:p w14:paraId="3131BACE" w14:textId="77777777" w:rsidR="00052F4A" w:rsidRPr="005D5280" w:rsidRDefault="00000000">
      <w:pPr>
        <w:pStyle w:val="Compact"/>
        <w:numPr>
          <w:ilvl w:val="0"/>
          <w:numId w:val="19"/>
        </w:numPr>
      </w:pPr>
      <w:r w:rsidRPr="005D5280">
        <w:t>ML model inference</w:t>
      </w:r>
    </w:p>
    <w:p w14:paraId="5BD82DFA" w14:textId="77777777" w:rsidR="00052F4A" w:rsidRPr="005D5280" w:rsidRDefault="00000000">
      <w:pPr>
        <w:pStyle w:val="Compact"/>
        <w:numPr>
          <w:ilvl w:val="0"/>
          <w:numId w:val="19"/>
        </w:numPr>
      </w:pPr>
      <w:r w:rsidRPr="005D5280">
        <w:t>Risk level and alert generation</w:t>
      </w:r>
    </w:p>
    <w:p w14:paraId="0F68B20E" w14:textId="77777777" w:rsidR="00052F4A" w:rsidRPr="005D5280" w:rsidRDefault="00000000">
      <w:pPr>
        <w:pStyle w:val="Compact"/>
        <w:numPr>
          <w:ilvl w:val="0"/>
          <w:numId w:val="19"/>
        </w:numPr>
      </w:pPr>
      <w:r w:rsidRPr="005D5280">
        <w:t>API and dashboard integration</w:t>
      </w:r>
    </w:p>
    <w:p w14:paraId="3E837B95" w14:textId="77777777" w:rsidR="00052F4A" w:rsidRPr="005D5280" w:rsidRDefault="00000000">
      <w:pPr>
        <w:pStyle w:val="Compact"/>
        <w:numPr>
          <w:ilvl w:val="0"/>
          <w:numId w:val="19"/>
        </w:numPr>
      </w:pPr>
      <w:r w:rsidRPr="005D5280">
        <w:t>Edge case handling (e.g., empty logs, invalid formats)</w:t>
      </w:r>
    </w:p>
    <w:p w14:paraId="5528DB52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6" w:name="features-not-yet-implemented"/>
      <w:bookmarkEnd w:id="15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eatures Not Yet Implemented</w:t>
      </w:r>
    </w:p>
    <w:p w14:paraId="1B72AA9D" w14:textId="77777777" w:rsidR="00052F4A" w:rsidRPr="005D5280" w:rsidRDefault="00000000">
      <w:pPr>
        <w:pStyle w:val="Compact"/>
        <w:numPr>
          <w:ilvl w:val="0"/>
          <w:numId w:val="20"/>
        </w:numPr>
      </w:pPr>
      <w:r w:rsidRPr="005D5280">
        <w:t>Cloud deployment automation</w:t>
      </w:r>
    </w:p>
    <w:p w14:paraId="19080A00" w14:textId="77777777" w:rsidR="00052F4A" w:rsidRPr="005D5280" w:rsidRDefault="00000000">
      <w:pPr>
        <w:pStyle w:val="Compact"/>
        <w:numPr>
          <w:ilvl w:val="0"/>
          <w:numId w:val="20"/>
        </w:numPr>
      </w:pPr>
      <w:r w:rsidRPr="005D5280">
        <w:t>Real-time streaming</w:t>
      </w:r>
    </w:p>
    <w:p w14:paraId="647467FB" w14:textId="77777777" w:rsidR="00052F4A" w:rsidRPr="005D5280" w:rsidRDefault="00000000">
      <w:pPr>
        <w:pStyle w:val="Compact"/>
        <w:numPr>
          <w:ilvl w:val="0"/>
          <w:numId w:val="20"/>
        </w:numPr>
      </w:pPr>
      <w:r w:rsidRPr="005D5280">
        <w:t>User authentication</w:t>
      </w:r>
    </w:p>
    <w:p w14:paraId="60C5FB0C" w14:textId="77777777" w:rsidR="00052F4A" w:rsidRPr="005D5280" w:rsidRDefault="00000000">
      <w:pPr>
        <w:pStyle w:val="Compact"/>
        <w:numPr>
          <w:ilvl w:val="0"/>
          <w:numId w:val="20"/>
        </w:numPr>
      </w:pPr>
      <w:r w:rsidRPr="005D5280">
        <w:t>Custom rule management</w:t>
      </w:r>
    </w:p>
    <w:p w14:paraId="263CE6A9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7" w:name="test-environment"/>
      <w:bookmarkEnd w:id="16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st Environment</w:t>
      </w:r>
    </w:p>
    <w:p w14:paraId="09699912" w14:textId="77777777" w:rsidR="00052F4A" w:rsidRPr="005D5280" w:rsidRDefault="00000000">
      <w:pPr>
        <w:pStyle w:val="Compact"/>
        <w:numPr>
          <w:ilvl w:val="0"/>
          <w:numId w:val="21"/>
        </w:numPr>
      </w:pPr>
      <w:r w:rsidRPr="005D5280">
        <w:t>Node.js, Python 3.8+, Flask server, React dev environment</w:t>
      </w:r>
    </w:p>
    <w:p w14:paraId="3321F971" w14:textId="77777777" w:rsidR="00052F4A" w:rsidRPr="005D5280" w:rsidRDefault="00000000">
      <w:pPr>
        <w:pStyle w:val="Compact"/>
        <w:numPr>
          <w:ilvl w:val="0"/>
          <w:numId w:val="21"/>
        </w:numPr>
      </w:pPr>
      <w:r w:rsidRPr="005D5280">
        <w:t>AWS, Azure, GCP test accounts</w:t>
      </w:r>
    </w:p>
    <w:p w14:paraId="396B3CD7" w14:textId="77777777" w:rsidR="00052F4A" w:rsidRPr="005D5280" w:rsidRDefault="00000000">
      <w:pPr>
        <w:pStyle w:val="Compact"/>
        <w:numPr>
          <w:ilvl w:val="0"/>
          <w:numId w:val="21"/>
        </w:numPr>
      </w:pPr>
      <w:r w:rsidRPr="005D5280">
        <w:t xml:space="preserve">Tools: </w:t>
      </w:r>
      <w:proofErr w:type="spellStart"/>
      <w:r w:rsidRPr="005D5280">
        <w:t>PyTest</w:t>
      </w:r>
      <w:proofErr w:type="spellEnd"/>
      <w:r w:rsidRPr="005D5280">
        <w:t>, Jest, Postman</w:t>
      </w:r>
    </w:p>
    <w:p w14:paraId="6209E74F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8" w:name="team-responsibilities"/>
      <w:bookmarkEnd w:id="17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am Responsibilities</w:t>
      </w:r>
    </w:p>
    <w:p w14:paraId="30FBAE6C" w14:textId="77777777" w:rsidR="00052F4A" w:rsidRPr="005D5280" w:rsidRDefault="00000000">
      <w:pPr>
        <w:pStyle w:val="Compact"/>
        <w:numPr>
          <w:ilvl w:val="0"/>
          <w:numId w:val="22"/>
        </w:numPr>
      </w:pPr>
      <w:r w:rsidRPr="005D5280">
        <w:rPr>
          <w:b/>
          <w:bCs/>
        </w:rPr>
        <w:t>Almog</w:t>
      </w:r>
      <w:r w:rsidRPr="005D5280">
        <w:t>: Frontend/UI testing</w:t>
      </w:r>
    </w:p>
    <w:p w14:paraId="425F2E37" w14:textId="77777777" w:rsidR="00052F4A" w:rsidRPr="005D5280" w:rsidRDefault="00000000">
      <w:pPr>
        <w:pStyle w:val="Compact"/>
        <w:numPr>
          <w:ilvl w:val="0"/>
          <w:numId w:val="22"/>
        </w:numPr>
      </w:pPr>
      <w:r w:rsidRPr="005D5280">
        <w:rPr>
          <w:b/>
          <w:bCs/>
        </w:rPr>
        <w:t>Maor</w:t>
      </w:r>
      <w:r w:rsidRPr="005D5280">
        <w:t>: Backend/API testing</w:t>
      </w:r>
    </w:p>
    <w:p w14:paraId="587CCAAC" w14:textId="77777777" w:rsidR="00052F4A" w:rsidRPr="005D5280" w:rsidRDefault="00000000">
      <w:pPr>
        <w:pStyle w:val="Compact"/>
        <w:numPr>
          <w:ilvl w:val="0"/>
          <w:numId w:val="22"/>
        </w:numPr>
      </w:pPr>
      <w:r w:rsidRPr="005D5280">
        <w:rPr>
          <w:b/>
          <w:bCs/>
        </w:rPr>
        <w:t>Hadar</w:t>
      </w:r>
      <w:r w:rsidRPr="005D5280">
        <w:t>: ML + Cloud Integration</w:t>
      </w:r>
    </w:p>
    <w:p w14:paraId="46780864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9" w:name="schedule"/>
      <w:bookmarkEnd w:id="18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chedule</w:t>
      </w:r>
    </w:p>
    <w:p w14:paraId="05E6D15A" w14:textId="77777777" w:rsidR="00052F4A" w:rsidRPr="005D5280" w:rsidRDefault="00000000">
      <w:pPr>
        <w:pStyle w:val="Compact"/>
        <w:numPr>
          <w:ilvl w:val="0"/>
          <w:numId w:val="23"/>
        </w:numPr>
      </w:pPr>
      <w:r w:rsidRPr="005D5280">
        <w:rPr>
          <w:b/>
          <w:bCs/>
        </w:rPr>
        <w:t>Week 1</w:t>
      </w:r>
      <w:r w:rsidRPr="005D5280">
        <w:t>: Unit testing</w:t>
      </w:r>
    </w:p>
    <w:p w14:paraId="02FA2831" w14:textId="77777777" w:rsidR="00052F4A" w:rsidRPr="005D5280" w:rsidRDefault="00000000">
      <w:pPr>
        <w:pStyle w:val="Compact"/>
        <w:numPr>
          <w:ilvl w:val="0"/>
          <w:numId w:val="23"/>
        </w:numPr>
      </w:pPr>
      <w:r w:rsidRPr="005D5280">
        <w:rPr>
          <w:b/>
          <w:bCs/>
        </w:rPr>
        <w:t>Week 2</w:t>
      </w:r>
      <w:r w:rsidRPr="005D5280">
        <w:t>: Integration &amp; performance testing</w:t>
      </w:r>
    </w:p>
    <w:p w14:paraId="51E47FA5" w14:textId="77777777" w:rsidR="00052F4A" w:rsidRPr="005D5280" w:rsidRDefault="00000000">
      <w:pPr>
        <w:pStyle w:val="Compact"/>
        <w:numPr>
          <w:ilvl w:val="0"/>
          <w:numId w:val="23"/>
        </w:numPr>
      </w:pPr>
      <w:r w:rsidRPr="005D5280">
        <w:rPr>
          <w:b/>
          <w:bCs/>
        </w:rPr>
        <w:t>Week 3</w:t>
      </w:r>
      <w:r w:rsidRPr="005D5280">
        <w:t>: System &amp; acceptance testing</w:t>
      </w:r>
    </w:p>
    <w:p w14:paraId="4601BE5A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0" w:name="risks-mitigations"/>
      <w:bookmarkEnd w:id="19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isks &amp; Mitigations</w:t>
      </w:r>
    </w:p>
    <w:p w14:paraId="4BF05245" w14:textId="77777777" w:rsidR="00052F4A" w:rsidRPr="005D5280" w:rsidRDefault="00000000">
      <w:pPr>
        <w:pStyle w:val="Compact"/>
        <w:numPr>
          <w:ilvl w:val="0"/>
          <w:numId w:val="24"/>
        </w:numPr>
      </w:pPr>
      <w:r w:rsidRPr="005D5280">
        <w:rPr>
          <w:b/>
          <w:bCs/>
        </w:rPr>
        <w:t>ML Model Drift</w:t>
      </w:r>
      <w:r w:rsidRPr="005D5280">
        <w:t>: Rule-based fallback engine</w:t>
      </w:r>
    </w:p>
    <w:p w14:paraId="5D90F728" w14:textId="77777777" w:rsidR="00052F4A" w:rsidRPr="005D5280" w:rsidRDefault="00000000">
      <w:pPr>
        <w:pStyle w:val="Compact"/>
        <w:numPr>
          <w:ilvl w:val="0"/>
          <w:numId w:val="24"/>
        </w:numPr>
      </w:pPr>
      <w:r w:rsidRPr="005D5280">
        <w:rPr>
          <w:b/>
          <w:bCs/>
        </w:rPr>
        <w:t>API Changes</w:t>
      </w:r>
      <w:r w:rsidRPr="005D5280">
        <w:t>: Error handling + mock services</w:t>
      </w:r>
    </w:p>
    <w:p w14:paraId="1D66AE6C" w14:textId="77777777" w:rsidR="00052F4A" w:rsidRPr="005D5280" w:rsidRDefault="00000000">
      <w:pPr>
        <w:pStyle w:val="Compact"/>
        <w:numPr>
          <w:ilvl w:val="0"/>
          <w:numId w:val="24"/>
        </w:numPr>
      </w:pPr>
      <w:r w:rsidRPr="005D5280">
        <w:rPr>
          <w:b/>
          <w:bCs/>
        </w:rPr>
        <w:t>Cost Overruns</w:t>
      </w:r>
      <w:r w:rsidRPr="005D5280">
        <w:t>: Use of free tiers, cost monitoring</w:t>
      </w:r>
    </w:p>
    <w:p w14:paraId="073E2680" w14:textId="5C8F7E27" w:rsidR="00052F4A" w:rsidRPr="005D5280" w:rsidRDefault="00052F4A"/>
    <w:p w14:paraId="58F8F39C" w14:textId="77777777" w:rsidR="005D5280" w:rsidRPr="005D5280" w:rsidRDefault="005D5280"/>
    <w:p w14:paraId="48C749FD" w14:textId="77777777" w:rsidR="005D5280" w:rsidRPr="005D5280" w:rsidRDefault="005D5280"/>
    <w:p w14:paraId="2C8CE3FD" w14:textId="77777777" w:rsidR="005D5280" w:rsidRPr="005D5280" w:rsidRDefault="005D5280"/>
    <w:p w14:paraId="3AD93276" w14:textId="77777777" w:rsidR="005D5280" w:rsidRPr="005D5280" w:rsidRDefault="005D5280"/>
    <w:p w14:paraId="5EB85FB8" w14:textId="77777777" w:rsidR="005D5280" w:rsidRPr="005D5280" w:rsidRDefault="005D5280"/>
    <w:p w14:paraId="588FD43C" w14:textId="77777777" w:rsidR="005D5280" w:rsidRPr="005D5280" w:rsidRDefault="005D5280"/>
    <w:p w14:paraId="118DA07C" w14:textId="77777777" w:rsidR="005D5280" w:rsidRDefault="005D5280"/>
    <w:p w14:paraId="2A37D675" w14:textId="77777777" w:rsidR="005D5280" w:rsidRDefault="005D5280"/>
    <w:p w14:paraId="7F7F0D68" w14:textId="77777777" w:rsidR="005D5280" w:rsidRDefault="005D5280"/>
    <w:p w14:paraId="4BB11B04" w14:textId="77777777" w:rsidR="005D5280" w:rsidRDefault="005D5280"/>
    <w:p w14:paraId="440C91C5" w14:textId="77777777" w:rsidR="005D5280" w:rsidRDefault="005D5280"/>
    <w:p w14:paraId="2624335D" w14:textId="77777777" w:rsidR="005D5280" w:rsidRDefault="005D5280"/>
    <w:p w14:paraId="223130B1" w14:textId="77777777" w:rsidR="005D5280" w:rsidRDefault="005D5280"/>
    <w:p w14:paraId="493EABCB" w14:textId="77777777" w:rsidR="005D5280" w:rsidRDefault="005D5280"/>
    <w:p w14:paraId="42923465" w14:textId="77777777" w:rsidR="005D5280" w:rsidRDefault="005D5280"/>
    <w:p w14:paraId="1E1BE4FC" w14:textId="77777777" w:rsidR="005D5280" w:rsidRPr="005D5280" w:rsidRDefault="005D5280"/>
    <w:p w14:paraId="703A6795" w14:textId="77777777" w:rsidR="005D5280" w:rsidRPr="005D5280" w:rsidRDefault="005D5280"/>
    <w:p w14:paraId="7EEB42DE" w14:textId="77777777" w:rsidR="005D5280" w:rsidRPr="005D5280" w:rsidRDefault="005D5280"/>
    <w:p w14:paraId="72721B31" w14:textId="77777777" w:rsidR="005D5280" w:rsidRPr="005D5280" w:rsidRDefault="005D5280"/>
    <w:p w14:paraId="1E3A6DA8" w14:textId="0F777889" w:rsidR="00052F4A" w:rsidRPr="005D5280" w:rsidRDefault="0000000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1" w:name="results"/>
      <w:bookmarkEnd w:id="12"/>
      <w:bookmarkEnd w:id="13"/>
      <w:bookmarkEnd w:id="20"/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8. Results</w:t>
      </w:r>
      <w:bookmarkStart w:id="22" w:name="software-test-design-std"/>
      <w:r w:rsidR="005D5280"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 </w:t>
      </w:r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oftware Test Design (ST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0"/>
        <w:gridCol w:w="2821"/>
        <w:gridCol w:w="3018"/>
        <w:gridCol w:w="1891"/>
      </w:tblGrid>
      <w:tr w:rsidR="00FE40FC" w:rsidRPr="005D5280" w14:paraId="54817FF2" w14:textId="77777777" w:rsidTr="00FE40FC">
        <w:tc>
          <w:tcPr>
            <w:tcW w:w="1656" w:type="dxa"/>
          </w:tcPr>
          <w:p w14:paraId="125EF539" w14:textId="7777777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est Case ID  </w:t>
            </w:r>
          </w:p>
        </w:tc>
        <w:tc>
          <w:tcPr>
            <w:tcW w:w="2891" w:type="dxa"/>
          </w:tcPr>
          <w:p w14:paraId="5FF256EF" w14:textId="7777777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Description                            </w:t>
            </w:r>
          </w:p>
        </w:tc>
        <w:tc>
          <w:tcPr>
            <w:tcW w:w="3094" w:type="dxa"/>
          </w:tcPr>
          <w:p w14:paraId="6EFDF6BF" w14:textId="7777777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Expected Result                         </w:t>
            </w:r>
          </w:p>
        </w:tc>
        <w:tc>
          <w:tcPr>
            <w:tcW w:w="1935" w:type="dxa"/>
          </w:tcPr>
          <w:p w14:paraId="1FEFFB1E" w14:textId="77777777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Actual Result</w:t>
            </w:r>
          </w:p>
        </w:tc>
      </w:tr>
      <w:tr w:rsidR="00FE40FC" w:rsidRPr="005D5280" w14:paraId="0EE03CB6" w14:textId="77777777" w:rsidTr="00FE40FC">
        <w:tc>
          <w:tcPr>
            <w:tcW w:w="1656" w:type="dxa"/>
          </w:tcPr>
          <w:p w14:paraId="07163CC9" w14:textId="0852EAA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1        </w:t>
            </w:r>
          </w:p>
        </w:tc>
        <w:tc>
          <w:tcPr>
            <w:tcW w:w="2891" w:type="dxa"/>
          </w:tcPr>
          <w:p w14:paraId="7B26A4A3" w14:textId="6259617F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Ingest AWS log                         </w:t>
            </w:r>
          </w:p>
        </w:tc>
        <w:tc>
          <w:tcPr>
            <w:tcW w:w="3094" w:type="dxa"/>
          </w:tcPr>
          <w:p w14:paraId="1486F535" w14:textId="49B9F7A8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Log stored in DB                          </w:t>
            </w:r>
          </w:p>
        </w:tc>
        <w:tc>
          <w:tcPr>
            <w:tcW w:w="1935" w:type="dxa"/>
          </w:tcPr>
          <w:p w14:paraId="1879ACA0" w14:textId="16C9FC75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3FF835B8" w14:textId="77777777" w:rsidTr="00FE40FC">
        <w:tc>
          <w:tcPr>
            <w:tcW w:w="1656" w:type="dxa"/>
          </w:tcPr>
          <w:p w14:paraId="4B85C9A4" w14:textId="7DA90AC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2        </w:t>
            </w:r>
          </w:p>
        </w:tc>
        <w:tc>
          <w:tcPr>
            <w:tcW w:w="2891" w:type="dxa"/>
          </w:tcPr>
          <w:p w14:paraId="669562E8" w14:textId="404E4562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Invalid log format                     </w:t>
            </w:r>
          </w:p>
        </w:tc>
        <w:tc>
          <w:tcPr>
            <w:tcW w:w="3094" w:type="dxa"/>
          </w:tcPr>
          <w:p w14:paraId="0C003F51" w14:textId="4E26F83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Error returned                            </w:t>
            </w:r>
          </w:p>
        </w:tc>
        <w:tc>
          <w:tcPr>
            <w:tcW w:w="1935" w:type="dxa"/>
          </w:tcPr>
          <w:p w14:paraId="0089C286" w14:textId="36FFC160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0C460077" w14:textId="77777777" w:rsidTr="00FE40FC">
        <w:tc>
          <w:tcPr>
            <w:tcW w:w="1656" w:type="dxa"/>
          </w:tcPr>
          <w:p w14:paraId="30319FAC" w14:textId="7D2F7F6F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3        </w:t>
            </w:r>
          </w:p>
        </w:tc>
        <w:tc>
          <w:tcPr>
            <w:tcW w:w="2891" w:type="dxa"/>
          </w:tcPr>
          <w:p w14:paraId="7AC767E4" w14:textId="781B310F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un risk assessment                    </w:t>
            </w:r>
          </w:p>
        </w:tc>
        <w:tc>
          <w:tcPr>
            <w:tcW w:w="3094" w:type="dxa"/>
          </w:tcPr>
          <w:p w14:paraId="4EE990EF" w14:textId="20EF673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Score generated                           </w:t>
            </w:r>
          </w:p>
        </w:tc>
        <w:tc>
          <w:tcPr>
            <w:tcW w:w="1935" w:type="dxa"/>
          </w:tcPr>
          <w:p w14:paraId="716A0B72" w14:textId="2F16593E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291F47F7" w14:textId="77777777" w:rsidTr="00FE40FC">
        <w:tc>
          <w:tcPr>
            <w:tcW w:w="1656" w:type="dxa"/>
          </w:tcPr>
          <w:p w14:paraId="748C8602" w14:textId="1A8818EB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4        </w:t>
            </w:r>
          </w:p>
        </w:tc>
        <w:tc>
          <w:tcPr>
            <w:tcW w:w="2891" w:type="dxa"/>
          </w:tcPr>
          <w:p w14:paraId="4DFDDE15" w14:textId="4F0F4E90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categorization                    </w:t>
            </w:r>
          </w:p>
        </w:tc>
        <w:tc>
          <w:tcPr>
            <w:tcW w:w="3094" w:type="dxa"/>
          </w:tcPr>
          <w:p w14:paraId="1F3DA013" w14:textId="26B084C1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Correct label (Low/Medium/High)          </w:t>
            </w:r>
          </w:p>
        </w:tc>
        <w:tc>
          <w:tcPr>
            <w:tcW w:w="1935" w:type="dxa"/>
          </w:tcPr>
          <w:p w14:paraId="1A32C794" w14:textId="55C24FB3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47A625C9" w14:textId="77777777" w:rsidTr="00FE40FC">
        <w:tc>
          <w:tcPr>
            <w:tcW w:w="1656" w:type="dxa"/>
          </w:tcPr>
          <w:p w14:paraId="3018A859" w14:textId="15FFE4F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5        </w:t>
            </w:r>
          </w:p>
        </w:tc>
        <w:tc>
          <w:tcPr>
            <w:tcW w:w="2891" w:type="dxa"/>
          </w:tcPr>
          <w:p w14:paraId="3CFF1B19" w14:textId="289258B0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Alert generation for high risk         </w:t>
            </w:r>
          </w:p>
        </w:tc>
        <w:tc>
          <w:tcPr>
            <w:tcW w:w="3094" w:type="dxa"/>
          </w:tcPr>
          <w:p w14:paraId="21BF73D6" w14:textId="582437F2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Alert shown                               </w:t>
            </w:r>
          </w:p>
        </w:tc>
        <w:tc>
          <w:tcPr>
            <w:tcW w:w="1935" w:type="dxa"/>
          </w:tcPr>
          <w:p w14:paraId="48CBA5D8" w14:textId="44E2C18A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1071EE8B" w14:textId="77777777" w:rsidTr="00FE40FC">
        <w:tc>
          <w:tcPr>
            <w:tcW w:w="1656" w:type="dxa"/>
          </w:tcPr>
          <w:p w14:paraId="4C047373" w14:textId="6B951CC0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6        </w:t>
            </w:r>
          </w:p>
        </w:tc>
        <w:tc>
          <w:tcPr>
            <w:tcW w:w="2891" w:type="dxa"/>
          </w:tcPr>
          <w:p w14:paraId="61CDDE0A" w14:textId="1A8C7B28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No alert for low risk                  </w:t>
            </w:r>
          </w:p>
        </w:tc>
        <w:tc>
          <w:tcPr>
            <w:tcW w:w="3094" w:type="dxa"/>
          </w:tcPr>
          <w:p w14:paraId="31CC089D" w14:textId="0DB260A2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No alert                                  </w:t>
            </w:r>
          </w:p>
        </w:tc>
        <w:tc>
          <w:tcPr>
            <w:tcW w:w="1935" w:type="dxa"/>
          </w:tcPr>
          <w:p w14:paraId="7B7346D9" w14:textId="05248A9E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29A88D1A" w14:textId="77777777" w:rsidTr="00FE40FC">
        <w:tc>
          <w:tcPr>
            <w:tcW w:w="1656" w:type="dxa"/>
          </w:tcPr>
          <w:p w14:paraId="7DD8F9C6" w14:textId="5518557D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7        </w:t>
            </w:r>
          </w:p>
        </w:tc>
        <w:tc>
          <w:tcPr>
            <w:tcW w:w="2891" w:type="dxa"/>
          </w:tcPr>
          <w:p w14:paraId="07F31260" w14:textId="593593A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dashboard display                 </w:t>
            </w:r>
          </w:p>
        </w:tc>
        <w:tc>
          <w:tcPr>
            <w:tcW w:w="3094" w:type="dxa"/>
          </w:tcPr>
          <w:p w14:paraId="1314A0A7" w14:textId="5CA03910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Data visualized correctly                 </w:t>
            </w:r>
          </w:p>
        </w:tc>
        <w:tc>
          <w:tcPr>
            <w:tcW w:w="1935" w:type="dxa"/>
          </w:tcPr>
          <w:p w14:paraId="1963EDDA" w14:textId="3DAC3F2F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0B5BCE7C" w14:textId="77777777" w:rsidTr="00FE40FC">
        <w:tc>
          <w:tcPr>
            <w:tcW w:w="1656" w:type="dxa"/>
          </w:tcPr>
          <w:p w14:paraId="4239EE2B" w14:textId="7F07966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8        </w:t>
            </w:r>
          </w:p>
        </w:tc>
        <w:tc>
          <w:tcPr>
            <w:tcW w:w="2891" w:type="dxa"/>
          </w:tcPr>
          <w:p w14:paraId="4372CBA7" w14:textId="65E657B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Dashboard refresh                      </w:t>
            </w:r>
          </w:p>
        </w:tc>
        <w:tc>
          <w:tcPr>
            <w:tcW w:w="3094" w:type="dxa"/>
          </w:tcPr>
          <w:p w14:paraId="25FB8BF4" w14:textId="161E55B1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Data updates                              </w:t>
            </w:r>
          </w:p>
        </w:tc>
        <w:tc>
          <w:tcPr>
            <w:tcW w:w="1935" w:type="dxa"/>
          </w:tcPr>
          <w:p w14:paraId="3E34D1A7" w14:textId="78583720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29D4F416" w14:textId="77777777" w:rsidTr="00FE40FC">
        <w:tc>
          <w:tcPr>
            <w:tcW w:w="1656" w:type="dxa"/>
          </w:tcPr>
          <w:p w14:paraId="5C0D2437" w14:textId="3B6167AA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09        </w:t>
            </w:r>
          </w:p>
        </w:tc>
        <w:tc>
          <w:tcPr>
            <w:tcW w:w="2891" w:type="dxa"/>
          </w:tcPr>
          <w:p w14:paraId="7F334285" w14:textId="06CD68F4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Log retrieval API                      </w:t>
            </w:r>
          </w:p>
        </w:tc>
        <w:tc>
          <w:tcPr>
            <w:tcW w:w="3094" w:type="dxa"/>
          </w:tcPr>
          <w:p w14:paraId="6C8BE1C6" w14:textId="5F0704A0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Logs returned                             </w:t>
            </w:r>
          </w:p>
        </w:tc>
        <w:tc>
          <w:tcPr>
            <w:tcW w:w="1935" w:type="dxa"/>
          </w:tcPr>
          <w:p w14:paraId="4D6153B4" w14:textId="352CA279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5DA9431D" w14:textId="77777777" w:rsidTr="00FE40FC">
        <w:tc>
          <w:tcPr>
            <w:tcW w:w="1656" w:type="dxa"/>
          </w:tcPr>
          <w:p w14:paraId="69A4C5B5" w14:textId="1EA4982F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0        </w:t>
            </w:r>
          </w:p>
        </w:tc>
        <w:tc>
          <w:tcPr>
            <w:tcW w:w="2891" w:type="dxa"/>
          </w:tcPr>
          <w:p w14:paraId="7141A929" w14:textId="5B8ACA2B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score API                         </w:t>
            </w:r>
          </w:p>
        </w:tc>
        <w:tc>
          <w:tcPr>
            <w:tcW w:w="3094" w:type="dxa"/>
          </w:tcPr>
          <w:p w14:paraId="7F03861F" w14:textId="5DAD7EE5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Scores returned                           </w:t>
            </w:r>
          </w:p>
        </w:tc>
        <w:tc>
          <w:tcPr>
            <w:tcW w:w="1935" w:type="dxa"/>
          </w:tcPr>
          <w:p w14:paraId="453D59C2" w14:textId="25C158AD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1EA92EC0" w14:textId="77777777" w:rsidTr="00FE40FC">
        <w:tc>
          <w:tcPr>
            <w:tcW w:w="1656" w:type="dxa"/>
          </w:tcPr>
          <w:p w14:paraId="41808EFE" w14:textId="42CF09F9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1        </w:t>
            </w:r>
          </w:p>
        </w:tc>
        <w:tc>
          <w:tcPr>
            <w:tcW w:w="2891" w:type="dxa"/>
          </w:tcPr>
          <w:p w14:paraId="7BFA8FD8" w14:textId="7524F83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Frontend-backend integration           </w:t>
            </w:r>
          </w:p>
        </w:tc>
        <w:tc>
          <w:tcPr>
            <w:tcW w:w="3094" w:type="dxa"/>
          </w:tcPr>
          <w:p w14:paraId="566D4F0C" w14:textId="0C73A14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Smooth interaction                        </w:t>
            </w:r>
          </w:p>
        </w:tc>
        <w:tc>
          <w:tcPr>
            <w:tcW w:w="1935" w:type="dxa"/>
          </w:tcPr>
          <w:p w14:paraId="3A7E69AF" w14:textId="57DBA0A7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4BFA3027" w14:textId="77777777" w:rsidTr="00FE40FC">
        <w:tc>
          <w:tcPr>
            <w:tcW w:w="1656" w:type="dxa"/>
          </w:tcPr>
          <w:p w14:paraId="5B733CDD" w14:textId="19205C7A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2        </w:t>
            </w:r>
          </w:p>
        </w:tc>
        <w:tc>
          <w:tcPr>
            <w:tcW w:w="2891" w:type="dxa"/>
          </w:tcPr>
          <w:p w14:paraId="6EF2BE34" w14:textId="52FF97E4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Error: missing log fields              </w:t>
            </w:r>
          </w:p>
        </w:tc>
        <w:tc>
          <w:tcPr>
            <w:tcW w:w="3094" w:type="dxa"/>
          </w:tcPr>
          <w:p w14:paraId="7177BB83" w14:textId="7BD61679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Error shown (missing detail)              </w:t>
            </w:r>
          </w:p>
        </w:tc>
        <w:tc>
          <w:tcPr>
            <w:tcW w:w="1935" w:type="dxa"/>
          </w:tcPr>
          <w:p w14:paraId="19617CB7" w14:textId="443A1F4E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Needs improvement</w:t>
            </w:r>
          </w:p>
        </w:tc>
      </w:tr>
      <w:tr w:rsidR="00FE40FC" w:rsidRPr="005D5280" w14:paraId="58233595" w14:textId="77777777" w:rsidTr="00FE40FC">
        <w:tc>
          <w:tcPr>
            <w:tcW w:w="1656" w:type="dxa"/>
          </w:tcPr>
          <w:p w14:paraId="5816206F" w14:textId="31FF3488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3        </w:t>
            </w:r>
          </w:p>
        </w:tc>
        <w:tc>
          <w:tcPr>
            <w:tcW w:w="2891" w:type="dxa"/>
          </w:tcPr>
          <w:p w14:paraId="63E71B1D" w14:textId="5916836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Backend unavailable                    </w:t>
            </w:r>
          </w:p>
        </w:tc>
        <w:tc>
          <w:tcPr>
            <w:tcW w:w="3094" w:type="dxa"/>
          </w:tcPr>
          <w:p w14:paraId="34080ABE" w14:textId="2272B0F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Frontend shows error message              </w:t>
            </w:r>
          </w:p>
        </w:tc>
        <w:tc>
          <w:tcPr>
            <w:tcW w:w="1935" w:type="dxa"/>
          </w:tcPr>
          <w:p w14:paraId="3390E162" w14:textId="1259C6F2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4DAF398A" w14:textId="77777777" w:rsidTr="00FE40FC">
        <w:tc>
          <w:tcPr>
            <w:tcW w:w="1656" w:type="dxa"/>
          </w:tcPr>
          <w:p w14:paraId="59CB6BD2" w14:textId="29AD255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4        </w:t>
            </w:r>
          </w:p>
        </w:tc>
        <w:tc>
          <w:tcPr>
            <w:tcW w:w="2891" w:type="dxa"/>
          </w:tcPr>
          <w:p w14:paraId="6BF43732" w14:textId="6F2D7C9D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ML model inference                     </w:t>
            </w:r>
          </w:p>
        </w:tc>
        <w:tc>
          <w:tcPr>
            <w:tcW w:w="3094" w:type="dxa"/>
          </w:tcPr>
          <w:p w14:paraId="12F66630" w14:textId="476AD41D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prediction returned                  </w:t>
            </w:r>
          </w:p>
        </w:tc>
        <w:tc>
          <w:tcPr>
            <w:tcW w:w="1935" w:type="dxa"/>
          </w:tcPr>
          <w:p w14:paraId="11BAFE01" w14:textId="1A647B79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2003F7F6" w14:textId="77777777" w:rsidTr="00FE40FC">
        <w:tc>
          <w:tcPr>
            <w:tcW w:w="1656" w:type="dxa"/>
          </w:tcPr>
          <w:p w14:paraId="563F406B" w14:textId="37EFAD7C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5        </w:t>
            </w:r>
          </w:p>
        </w:tc>
        <w:tc>
          <w:tcPr>
            <w:tcW w:w="2891" w:type="dxa"/>
          </w:tcPr>
          <w:p w14:paraId="5397282E" w14:textId="10A4C35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Threshold testing                      </w:t>
            </w:r>
          </w:p>
        </w:tc>
        <w:tc>
          <w:tcPr>
            <w:tcW w:w="3094" w:type="dxa"/>
          </w:tcPr>
          <w:p w14:paraId="68ED4859" w14:textId="76BAB31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Accurate categorization                   </w:t>
            </w:r>
          </w:p>
        </w:tc>
        <w:tc>
          <w:tcPr>
            <w:tcW w:w="1935" w:type="dxa"/>
          </w:tcPr>
          <w:p w14:paraId="71FD5DCA" w14:textId="74944300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19C58780" w14:textId="77777777" w:rsidTr="00FE40FC">
        <w:tc>
          <w:tcPr>
            <w:tcW w:w="1656" w:type="dxa"/>
          </w:tcPr>
          <w:p w14:paraId="534C494B" w14:textId="547CDC5D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6        </w:t>
            </w:r>
          </w:p>
        </w:tc>
        <w:tc>
          <w:tcPr>
            <w:tcW w:w="2891" w:type="dxa"/>
          </w:tcPr>
          <w:p w14:paraId="30A4B38A" w14:textId="1A12DFCB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Large log batch                        </w:t>
            </w:r>
          </w:p>
        </w:tc>
        <w:tc>
          <w:tcPr>
            <w:tcW w:w="3094" w:type="dxa"/>
          </w:tcPr>
          <w:p w14:paraId="39888130" w14:textId="2C48CE4A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Processed within limits                   </w:t>
            </w:r>
          </w:p>
        </w:tc>
        <w:tc>
          <w:tcPr>
            <w:tcW w:w="1935" w:type="dxa"/>
          </w:tcPr>
          <w:p w14:paraId="44D0CFED" w14:textId="35EE8D92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208434B9" w14:textId="77777777" w:rsidTr="00FE40FC">
        <w:tc>
          <w:tcPr>
            <w:tcW w:w="1656" w:type="dxa"/>
          </w:tcPr>
          <w:p w14:paraId="49EBE927" w14:textId="48D09328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7        </w:t>
            </w:r>
          </w:p>
        </w:tc>
        <w:tc>
          <w:tcPr>
            <w:tcW w:w="2891" w:type="dxa"/>
          </w:tcPr>
          <w:p w14:paraId="7A5C6B16" w14:textId="136D6441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Dashboard performance w/ large data    </w:t>
            </w:r>
          </w:p>
        </w:tc>
        <w:tc>
          <w:tcPr>
            <w:tcW w:w="3094" w:type="dxa"/>
          </w:tcPr>
          <w:p w14:paraId="468516BD" w14:textId="681F04BB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emains responsive                        </w:t>
            </w:r>
          </w:p>
        </w:tc>
        <w:tc>
          <w:tcPr>
            <w:tcW w:w="1935" w:type="dxa"/>
          </w:tcPr>
          <w:p w14:paraId="7AC6324A" w14:textId="2F068699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4DE7CD6B" w14:textId="77777777" w:rsidTr="00FE40FC">
        <w:tc>
          <w:tcPr>
            <w:tcW w:w="1656" w:type="dxa"/>
          </w:tcPr>
          <w:p w14:paraId="0AE77028" w14:textId="7E153D81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8        </w:t>
            </w:r>
          </w:p>
        </w:tc>
        <w:tc>
          <w:tcPr>
            <w:tcW w:w="2891" w:type="dxa"/>
          </w:tcPr>
          <w:p w14:paraId="6BC664ED" w14:textId="74108DAD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Empty log file                         </w:t>
            </w:r>
          </w:p>
        </w:tc>
        <w:tc>
          <w:tcPr>
            <w:tcW w:w="3094" w:type="dxa"/>
          </w:tcPr>
          <w:p w14:paraId="351AD35B" w14:textId="49B546D9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Warning shown                             </w:t>
            </w:r>
          </w:p>
        </w:tc>
        <w:tc>
          <w:tcPr>
            <w:tcW w:w="1935" w:type="dxa"/>
          </w:tcPr>
          <w:p w14:paraId="612B1C41" w14:textId="25D6C5CE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1A70B9D3" w14:textId="77777777" w:rsidTr="00FE40FC">
        <w:tc>
          <w:tcPr>
            <w:tcW w:w="1656" w:type="dxa"/>
          </w:tcPr>
          <w:p w14:paraId="50C0599D" w14:textId="32096178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19        </w:t>
            </w:r>
          </w:p>
        </w:tc>
        <w:tc>
          <w:tcPr>
            <w:tcW w:w="2891" w:type="dxa"/>
          </w:tcPr>
          <w:p w14:paraId="7E3AAA68" w14:textId="1AB5C2DB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Duplicate logs                         </w:t>
            </w:r>
          </w:p>
        </w:tc>
        <w:tc>
          <w:tcPr>
            <w:tcW w:w="3094" w:type="dxa"/>
          </w:tcPr>
          <w:p w14:paraId="2BA857D6" w14:textId="26BD05FB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Flagged (no user warning)                 </w:t>
            </w:r>
          </w:p>
        </w:tc>
        <w:tc>
          <w:tcPr>
            <w:tcW w:w="1935" w:type="dxa"/>
          </w:tcPr>
          <w:p w14:paraId="743E708D" w14:textId="2AF90D6F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Partial</w:t>
            </w:r>
          </w:p>
        </w:tc>
      </w:tr>
      <w:tr w:rsidR="00FE40FC" w:rsidRPr="005D5280" w14:paraId="7D68632A" w14:textId="77777777" w:rsidTr="00FE40FC">
        <w:tc>
          <w:tcPr>
            <w:tcW w:w="1656" w:type="dxa"/>
          </w:tcPr>
          <w:p w14:paraId="71959D01" w14:textId="201F6E6E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20        </w:t>
            </w:r>
          </w:p>
        </w:tc>
        <w:tc>
          <w:tcPr>
            <w:tcW w:w="2891" w:type="dxa"/>
          </w:tcPr>
          <w:p w14:paraId="13B528E6" w14:textId="4A249962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Malicious input sanitization           </w:t>
            </w:r>
          </w:p>
        </w:tc>
        <w:tc>
          <w:tcPr>
            <w:tcW w:w="3094" w:type="dxa"/>
          </w:tcPr>
          <w:p w14:paraId="27EECB02" w14:textId="6D7BE2D7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Input rejected/sanitized                  </w:t>
            </w:r>
          </w:p>
        </w:tc>
        <w:tc>
          <w:tcPr>
            <w:tcW w:w="1935" w:type="dxa"/>
          </w:tcPr>
          <w:p w14:paraId="0EEEE232" w14:textId="399B81F7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695C7C74" w14:textId="77777777" w:rsidTr="00FE40FC">
        <w:tc>
          <w:tcPr>
            <w:tcW w:w="1656" w:type="dxa"/>
          </w:tcPr>
          <w:p w14:paraId="28B13BA5" w14:textId="2BBC60B4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21        </w:t>
            </w:r>
          </w:p>
        </w:tc>
        <w:tc>
          <w:tcPr>
            <w:tcW w:w="2891" w:type="dxa"/>
          </w:tcPr>
          <w:p w14:paraId="3249E64F" w14:textId="69AFA6BC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level update                      </w:t>
            </w:r>
          </w:p>
        </w:tc>
        <w:tc>
          <w:tcPr>
            <w:tcW w:w="3094" w:type="dxa"/>
          </w:tcPr>
          <w:p w14:paraId="58153579" w14:textId="16DDE024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recalculated                         </w:t>
            </w:r>
          </w:p>
        </w:tc>
        <w:tc>
          <w:tcPr>
            <w:tcW w:w="1935" w:type="dxa"/>
          </w:tcPr>
          <w:p w14:paraId="40B13574" w14:textId="063DCA35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069508E8" w14:textId="77777777" w:rsidTr="00FE40FC">
        <w:tc>
          <w:tcPr>
            <w:tcW w:w="1656" w:type="dxa"/>
          </w:tcPr>
          <w:p w14:paraId="1C1F5BC3" w14:textId="3A0B239C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22        </w:t>
            </w:r>
          </w:p>
        </w:tc>
        <w:tc>
          <w:tcPr>
            <w:tcW w:w="2891" w:type="dxa"/>
          </w:tcPr>
          <w:p w14:paraId="7A1017B6" w14:textId="3FF6C63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Invalid API request                    </w:t>
            </w:r>
          </w:p>
        </w:tc>
        <w:tc>
          <w:tcPr>
            <w:tcW w:w="3094" w:type="dxa"/>
          </w:tcPr>
          <w:p w14:paraId="566A9315" w14:textId="3007E1D5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Error code/message                        </w:t>
            </w:r>
          </w:p>
        </w:tc>
        <w:tc>
          <w:tcPr>
            <w:tcW w:w="1935" w:type="dxa"/>
          </w:tcPr>
          <w:p w14:paraId="5199711B" w14:textId="05147955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  <w:tr w:rsidR="00FE40FC" w:rsidRPr="005D5280" w14:paraId="68EA1FE5" w14:textId="77777777" w:rsidTr="00FE40FC">
        <w:tc>
          <w:tcPr>
            <w:tcW w:w="1656" w:type="dxa"/>
          </w:tcPr>
          <w:p w14:paraId="1E835592" w14:textId="19C7F819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TC-023        </w:t>
            </w:r>
          </w:p>
        </w:tc>
        <w:tc>
          <w:tcPr>
            <w:tcW w:w="2891" w:type="dxa"/>
          </w:tcPr>
          <w:p w14:paraId="2F7678BD" w14:textId="4A85D196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Risk trend visualization               </w:t>
            </w:r>
          </w:p>
        </w:tc>
        <w:tc>
          <w:tcPr>
            <w:tcW w:w="3094" w:type="dxa"/>
          </w:tcPr>
          <w:p w14:paraId="6F02B510" w14:textId="70DC8189" w:rsidR="00FE40FC" w:rsidRPr="005D5280" w:rsidRDefault="00FE40FC" w:rsidP="00CB2E18">
            <w:pPr>
              <w:pStyle w:val="SourceCode"/>
              <w:rPr>
                <w:rStyle w:val="VerbatimChar"/>
              </w:rPr>
            </w:pPr>
            <w:r w:rsidRPr="005D5280">
              <w:rPr>
                <w:rStyle w:val="VerbatimChar"/>
              </w:rPr>
              <w:t xml:space="preserve"> Trend chart updates correctly             </w:t>
            </w:r>
          </w:p>
        </w:tc>
        <w:tc>
          <w:tcPr>
            <w:tcW w:w="1935" w:type="dxa"/>
          </w:tcPr>
          <w:p w14:paraId="55E90ED0" w14:textId="1378A7DE" w:rsidR="00FE40FC" w:rsidRPr="005D5280" w:rsidRDefault="00FE40FC" w:rsidP="00CB2E18">
            <w:pPr>
              <w:pStyle w:val="SourceCode"/>
            </w:pPr>
            <w:r w:rsidRPr="005D5280">
              <w:rPr>
                <w:rStyle w:val="VerbatimChar"/>
              </w:rPr>
              <w:t xml:space="preserve"> OK</w:t>
            </w:r>
          </w:p>
        </w:tc>
      </w:tr>
    </w:tbl>
    <w:p w14:paraId="4E0F7416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3" w:name="conclusion"/>
      <w:bookmarkEnd w:id="21"/>
      <w:bookmarkEnd w:id="22"/>
    </w:p>
    <w:p w14:paraId="2578FE2D" w14:textId="23E61DBC" w:rsidR="00052F4A" w:rsidRPr="005D5280" w:rsidRDefault="0000000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9. Conclusion</w:t>
      </w:r>
    </w:p>
    <w:p w14:paraId="2DBBBEA5" w14:textId="77777777" w:rsidR="00052F4A" w:rsidRPr="005D5280" w:rsidRDefault="00000000">
      <w:pPr>
        <w:pStyle w:val="FirstParagraph"/>
      </w:pPr>
      <w:r w:rsidRPr="005D5280">
        <w:t>The CSPM platform presented in this report addresses critical security needs across multiple cloud environments. It leverages automated log ingestion, machine learning, forensic tooling, and multi-cloud visibility to deliver a scalable and secure solution. Its design choices prioritize operational simplicity, minimal permissions, and real-time risk analysis. Testing results confirm the platform’s ability to handle real-world use cases, validate alerts, and maintain performance under load.</w:t>
      </w:r>
    </w:p>
    <w:p w14:paraId="29408DD0" w14:textId="77777777" w:rsidR="00D95928" w:rsidRDefault="00D95928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4" w:name="lessons-learned-future-work"/>
      <w:bookmarkEnd w:id="23"/>
    </w:p>
    <w:p w14:paraId="3FD3DBC8" w14:textId="77777777" w:rsidR="00D95928" w:rsidRDefault="00D95928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0E2CB2B" w14:textId="77777777" w:rsidR="00D95928" w:rsidRDefault="00D95928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D634C97" w14:textId="3DA3683D" w:rsidR="00052F4A" w:rsidRPr="005D5280" w:rsidRDefault="0000000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0. Lessons Learned &amp; Future Work</w:t>
      </w:r>
    </w:p>
    <w:p w14:paraId="757E2D2C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5" w:name="lessons-learned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essons Learned</w:t>
      </w:r>
    </w:p>
    <w:p w14:paraId="0497D58B" w14:textId="77777777" w:rsidR="00052F4A" w:rsidRPr="005D5280" w:rsidRDefault="00000000">
      <w:pPr>
        <w:pStyle w:val="Compact"/>
        <w:numPr>
          <w:ilvl w:val="0"/>
          <w:numId w:val="25"/>
        </w:numPr>
      </w:pPr>
      <w:r w:rsidRPr="005D5280">
        <w:t>ML-based detection systems must be continuously monitored.</w:t>
      </w:r>
    </w:p>
    <w:p w14:paraId="4FE7DFFB" w14:textId="77777777" w:rsidR="00052F4A" w:rsidRPr="005D5280" w:rsidRDefault="00000000">
      <w:pPr>
        <w:pStyle w:val="Compact"/>
        <w:numPr>
          <w:ilvl w:val="0"/>
          <w:numId w:val="25"/>
        </w:numPr>
      </w:pPr>
      <w:r w:rsidRPr="005D5280">
        <w:t>Cloud APIs and permissions differ—standardizing integration is essential.</w:t>
      </w:r>
    </w:p>
    <w:p w14:paraId="0D8879A7" w14:textId="77777777" w:rsidR="00052F4A" w:rsidRPr="005D5280" w:rsidRDefault="00000000">
      <w:pPr>
        <w:pStyle w:val="Compact"/>
        <w:numPr>
          <w:ilvl w:val="0"/>
          <w:numId w:val="25"/>
        </w:numPr>
      </w:pPr>
      <w:r w:rsidRPr="005D5280">
        <w:t>Automation reduces manual effort but must include validation layers.</w:t>
      </w:r>
    </w:p>
    <w:p w14:paraId="47AFAA7F" w14:textId="77777777" w:rsidR="00052F4A" w:rsidRPr="005D5280" w:rsidRDefault="00000000" w:rsidP="00302DFA">
      <w:pPr>
        <w:pStyle w:val="AbstractTitle"/>
        <w:jc w:val="left"/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6" w:name="future-work"/>
      <w:bookmarkEnd w:id="25"/>
      <w:r w:rsidRPr="005D5280">
        <w:rPr>
          <w:b w:val="0"/>
          <w:color w:val="156082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uture Work</w:t>
      </w:r>
    </w:p>
    <w:p w14:paraId="392CB822" w14:textId="77777777" w:rsidR="00052F4A" w:rsidRPr="005D5280" w:rsidRDefault="00000000">
      <w:pPr>
        <w:pStyle w:val="Compact"/>
        <w:numPr>
          <w:ilvl w:val="0"/>
          <w:numId w:val="26"/>
        </w:numPr>
      </w:pPr>
      <w:r w:rsidRPr="005D5280">
        <w:t>Add user access management</w:t>
      </w:r>
    </w:p>
    <w:p w14:paraId="03A0BCB5" w14:textId="77777777" w:rsidR="00052F4A" w:rsidRPr="005D5280" w:rsidRDefault="00000000">
      <w:pPr>
        <w:pStyle w:val="Compact"/>
        <w:numPr>
          <w:ilvl w:val="0"/>
          <w:numId w:val="26"/>
        </w:numPr>
      </w:pPr>
      <w:r w:rsidRPr="005D5280">
        <w:t>Integrate real-time log streaming</w:t>
      </w:r>
    </w:p>
    <w:p w14:paraId="487422C0" w14:textId="77777777" w:rsidR="00052F4A" w:rsidRPr="005D5280" w:rsidRDefault="00000000">
      <w:pPr>
        <w:pStyle w:val="Compact"/>
        <w:numPr>
          <w:ilvl w:val="0"/>
          <w:numId w:val="26"/>
        </w:numPr>
      </w:pPr>
      <w:r w:rsidRPr="005D5280">
        <w:t>Expand to Kubernetes-native environments</w:t>
      </w:r>
    </w:p>
    <w:p w14:paraId="2A660607" w14:textId="77777777" w:rsidR="00052F4A" w:rsidRPr="005D5280" w:rsidRDefault="00000000">
      <w:pPr>
        <w:pStyle w:val="Compact"/>
        <w:numPr>
          <w:ilvl w:val="0"/>
          <w:numId w:val="26"/>
        </w:numPr>
      </w:pPr>
      <w:r w:rsidRPr="005D5280">
        <w:t>Implement anomaly trend prediction using time-series models</w:t>
      </w:r>
    </w:p>
    <w:p w14:paraId="0B736BF4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7" w:name="references"/>
      <w:bookmarkEnd w:id="24"/>
      <w:bookmarkEnd w:id="26"/>
    </w:p>
    <w:p w14:paraId="52EF7B9D" w14:textId="77777777" w:rsid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475EA44" w14:textId="77777777" w:rsidR="005D5280" w:rsidRDefault="005D5280" w:rsidP="005D5280">
      <w:pPr>
        <w:pStyle w:val="BodyText"/>
      </w:pPr>
    </w:p>
    <w:p w14:paraId="783DDE29" w14:textId="77777777" w:rsidR="005D5280" w:rsidRDefault="005D5280" w:rsidP="005D5280">
      <w:pPr>
        <w:pStyle w:val="BodyText"/>
      </w:pPr>
    </w:p>
    <w:p w14:paraId="42FD34DC" w14:textId="77777777" w:rsidR="005D5280" w:rsidRPr="005D5280" w:rsidRDefault="005D5280" w:rsidP="005D5280">
      <w:pPr>
        <w:pStyle w:val="AbstractTitle"/>
        <w:jc w:val="left"/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5280">
        <w:rPr>
          <w:b w:val="0"/>
          <w:color w:val="156082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11. References</w:t>
      </w:r>
    </w:p>
    <w:p w14:paraId="7E7E011A" w14:textId="1E233333" w:rsidR="005D5280" w:rsidRPr="005D5280" w:rsidRDefault="005D5280" w:rsidP="005D5280">
      <w:pPr>
        <w:pStyle w:val="FirstParagraph"/>
      </w:pPr>
      <w:r w:rsidRPr="005D5280">
        <w:rPr>
          <w:b/>
          <w:bCs/>
        </w:rPr>
        <w:t>Academic Publications</w:t>
      </w:r>
    </w:p>
    <w:p w14:paraId="37AC7B3B" w14:textId="77777777" w:rsidR="00052F4A" w:rsidRPr="005D5280" w:rsidRDefault="00000000">
      <w:pPr>
        <w:pStyle w:val="Compact"/>
        <w:numPr>
          <w:ilvl w:val="0"/>
          <w:numId w:val="27"/>
        </w:numPr>
      </w:pPr>
      <w:r w:rsidRPr="005D5280">
        <w:t xml:space="preserve">Anderson, K., Roberts, J., &amp; Chen, H. (2023). </w:t>
      </w:r>
      <w:r w:rsidRPr="005D5280">
        <w:rPr>
          <w:i/>
          <w:iCs/>
        </w:rPr>
        <w:t>Evolution of Cloud Security Posture Management</w:t>
      </w:r>
      <w:r w:rsidRPr="005D5280">
        <w:t>. Cloud Security Journal.</w:t>
      </w:r>
    </w:p>
    <w:p w14:paraId="6F004C44" w14:textId="77777777" w:rsidR="00052F4A" w:rsidRPr="005D5280" w:rsidRDefault="00000000">
      <w:pPr>
        <w:pStyle w:val="Compact"/>
        <w:numPr>
          <w:ilvl w:val="0"/>
          <w:numId w:val="27"/>
        </w:numPr>
      </w:pPr>
      <w:r w:rsidRPr="005D5280">
        <w:t xml:space="preserve">Johnson, M., &amp; Smith, P. (2023). </w:t>
      </w:r>
      <w:r w:rsidRPr="005D5280">
        <w:rPr>
          <w:i/>
          <w:iCs/>
        </w:rPr>
        <w:t>CSPM Trends and Directions</w:t>
      </w:r>
      <w:r w:rsidRPr="005D5280">
        <w:t>. Journal of Cloud Computing Security.</w:t>
      </w:r>
    </w:p>
    <w:p w14:paraId="3AAAF3FB" w14:textId="655E5E0D" w:rsidR="005D5280" w:rsidRPr="005D5280" w:rsidRDefault="00000000" w:rsidP="005D5280">
      <w:pPr>
        <w:pStyle w:val="Compact"/>
        <w:numPr>
          <w:ilvl w:val="0"/>
          <w:numId w:val="27"/>
        </w:numPr>
      </w:pPr>
      <w:r w:rsidRPr="005D5280">
        <w:t xml:space="preserve">Patel, R., &amp; Kumar, S. (2023). </w:t>
      </w:r>
      <w:r w:rsidRPr="005D5280">
        <w:rPr>
          <w:i/>
          <w:iCs/>
        </w:rPr>
        <w:t>Log Analysis Techniques for Cloud Security</w:t>
      </w:r>
      <w:r w:rsidRPr="005D5280">
        <w:t>. Int’l Journal of InfoSec.</w:t>
      </w:r>
    </w:p>
    <w:p w14:paraId="72FD611A" w14:textId="64841874" w:rsidR="00052F4A" w:rsidRPr="005D5280" w:rsidRDefault="00000000">
      <w:pPr>
        <w:pStyle w:val="FirstParagraph"/>
      </w:pPr>
      <w:r w:rsidRPr="005D5280">
        <w:rPr>
          <w:b/>
          <w:bCs/>
        </w:rPr>
        <w:t>Industry Reports</w:t>
      </w:r>
    </w:p>
    <w:p w14:paraId="7D8306C5" w14:textId="77777777" w:rsidR="00052F4A" w:rsidRPr="005D5280" w:rsidRDefault="00000000">
      <w:pPr>
        <w:pStyle w:val="Compact"/>
        <w:numPr>
          <w:ilvl w:val="0"/>
          <w:numId w:val="28"/>
        </w:numPr>
      </w:pPr>
      <w:r w:rsidRPr="005D5280">
        <w:t xml:space="preserve">Gartner. (2024). </w:t>
      </w:r>
      <w:r w:rsidRPr="005D5280">
        <w:rPr>
          <w:i/>
          <w:iCs/>
        </w:rPr>
        <w:t>Market Guide for Cloud Security Posture Management</w:t>
      </w:r>
      <w:r w:rsidRPr="005D5280">
        <w:t>.</w:t>
      </w:r>
    </w:p>
    <w:p w14:paraId="26A7BC2A" w14:textId="77777777" w:rsidR="00052F4A" w:rsidRPr="005D5280" w:rsidRDefault="00000000">
      <w:pPr>
        <w:pStyle w:val="Compact"/>
        <w:numPr>
          <w:ilvl w:val="0"/>
          <w:numId w:val="28"/>
        </w:numPr>
      </w:pPr>
      <w:r w:rsidRPr="005D5280">
        <w:t xml:space="preserve">Cloud Security Alliance. (2023). </w:t>
      </w:r>
      <w:r w:rsidRPr="005D5280">
        <w:rPr>
          <w:i/>
          <w:iCs/>
        </w:rPr>
        <w:t>Cloud Controls Matrix v4.0</w:t>
      </w:r>
      <w:r w:rsidRPr="005D5280">
        <w:t>.</w:t>
      </w:r>
    </w:p>
    <w:p w14:paraId="0BEA4FD5" w14:textId="77777777" w:rsidR="00052F4A" w:rsidRPr="005D5280" w:rsidRDefault="00000000">
      <w:pPr>
        <w:pStyle w:val="FirstParagraph"/>
      </w:pPr>
      <w:r w:rsidRPr="005D5280">
        <w:rPr>
          <w:b/>
          <w:bCs/>
        </w:rPr>
        <w:t>Vendor Docs</w:t>
      </w:r>
    </w:p>
    <w:p w14:paraId="3705572D" w14:textId="77777777" w:rsidR="00052F4A" w:rsidRPr="005D5280" w:rsidRDefault="00000000">
      <w:pPr>
        <w:pStyle w:val="Compact"/>
        <w:numPr>
          <w:ilvl w:val="0"/>
          <w:numId w:val="29"/>
        </w:numPr>
      </w:pPr>
      <w:r w:rsidRPr="005D5280">
        <w:t xml:space="preserve">Check Point (2024). </w:t>
      </w:r>
      <w:proofErr w:type="spellStart"/>
      <w:r w:rsidRPr="005D5280">
        <w:rPr>
          <w:i/>
          <w:iCs/>
        </w:rPr>
        <w:t>CloudGuard</w:t>
      </w:r>
      <w:proofErr w:type="spellEnd"/>
      <w:r w:rsidRPr="005D5280">
        <w:rPr>
          <w:i/>
          <w:iCs/>
        </w:rPr>
        <w:t xml:space="preserve"> Docs</w:t>
      </w:r>
      <w:r w:rsidRPr="005D5280">
        <w:t>.</w:t>
      </w:r>
    </w:p>
    <w:p w14:paraId="62EE270C" w14:textId="77777777" w:rsidR="00052F4A" w:rsidRPr="005D5280" w:rsidRDefault="00000000">
      <w:pPr>
        <w:pStyle w:val="Compact"/>
        <w:numPr>
          <w:ilvl w:val="0"/>
          <w:numId w:val="29"/>
        </w:numPr>
      </w:pPr>
      <w:r w:rsidRPr="005D5280">
        <w:t xml:space="preserve">Palo Alto Networks (2024). </w:t>
      </w:r>
      <w:r w:rsidRPr="005D5280">
        <w:rPr>
          <w:i/>
          <w:iCs/>
        </w:rPr>
        <w:t>Prisma Cloud Guide</w:t>
      </w:r>
      <w:r w:rsidRPr="005D5280">
        <w:t>.</w:t>
      </w:r>
    </w:p>
    <w:p w14:paraId="655CDF0F" w14:textId="77777777" w:rsidR="00052F4A" w:rsidRPr="005D5280" w:rsidRDefault="00000000">
      <w:pPr>
        <w:pStyle w:val="Compact"/>
        <w:numPr>
          <w:ilvl w:val="0"/>
          <w:numId w:val="29"/>
        </w:numPr>
      </w:pPr>
      <w:r w:rsidRPr="005D5280">
        <w:t xml:space="preserve">Wiz (2024). </w:t>
      </w:r>
      <w:r w:rsidRPr="005D5280">
        <w:rPr>
          <w:i/>
          <w:iCs/>
        </w:rPr>
        <w:t>Platform Docs</w:t>
      </w:r>
      <w:r w:rsidRPr="005D5280">
        <w:t>.</w:t>
      </w:r>
    </w:p>
    <w:p w14:paraId="36E62B46" w14:textId="77777777" w:rsidR="00052F4A" w:rsidRPr="005D5280" w:rsidRDefault="00000000">
      <w:pPr>
        <w:pStyle w:val="FirstParagraph"/>
      </w:pPr>
      <w:r w:rsidRPr="005D5280">
        <w:rPr>
          <w:b/>
          <w:bCs/>
        </w:rPr>
        <w:t>Standards</w:t>
      </w:r>
    </w:p>
    <w:p w14:paraId="3716FAB1" w14:textId="77777777" w:rsidR="00052F4A" w:rsidRPr="005D5280" w:rsidRDefault="00000000">
      <w:pPr>
        <w:pStyle w:val="Compact"/>
        <w:numPr>
          <w:ilvl w:val="0"/>
          <w:numId w:val="30"/>
        </w:numPr>
      </w:pPr>
      <w:r w:rsidRPr="005D5280">
        <w:t>NIST SP 800-53 Rev. 5 (2023)</w:t>
      </w:r>
    </w:p>
    <w:p w14:paraId="079C1F1D" w14:textId="77777777" w:rsidR="00052F4A" w:rsidRPr="005D5280" w:rsidRDefault="00000000">
      <w:pPr>
        <w:pStyle w:val="Compact"/>
        <w:numPr>
          <w:ilvl w:val="0"/>
          <w:numId w:val="30"/>
        </w:numPr>
      </w:pPr>
      <w:r w:rsidRPr="005D5280">
        <w:t>ISO/IEC 27002:2022</w:t>
      </w:r>
      <w:bookmarkEnd w:id="27"/>
    </w:p>
    <w:sectPr w:rsidR="00052F4A" w:rsidRPr="005D528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D418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EF252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C666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10528A9"/>
    <w:multiLevelType w:val="multilevel"/>
    <w:tmpl w:val="B63A58CA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1F395F"/>
    <w:multiLevelType w:val="multilevel"/>
    <w:tmpl w:val="BC50DE6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E97737"/>
    <w:multiLevelType w:val="multilevel"/>
    <w:tmpl w:val="564053D6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8D0F21"/>
    <w:multiLevelType w:val="multilevel"/>
    <w:tmpl w:val="BC50DE64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 w16cid:durableId="1330980488">
    <w:abstractNumId w:val="0"/>
  </w:num>
  <w:num w:numId="2" w16cid:durableId="682978344">
    <w:abstractNumId w:val="1"/>
  </w:num>
  <w:num w:numId="3" w16cid:durableId="255019499">
    <w:abstractNumId w:val="1"/>
  </w:num>
  <w:num w:numId="4" w16cid:durableId="1680504248">
    <w:abstractNumId w:val="1"/>
  </w:num>
  <w:num w:numId="5" w16cid:durableId="927151357">
    <w:abstractNumId w:val="1"/>
  </w:num>
  <w:num w:numId="6" w16cid:durableId="86973021">
    <w:abstractNumId w:val="1"/>
  </w:num>
  <w:num w:numId="7" w16cid:durableId="1958290318">
    <w:abstractNumId w:val="1"/>
  </w:num>
  <w:num w:numId="8" w16cid:durableId="444497560">
    <w:abstractNumId w:val="1"/>
  </w:num>
  <w:num w:numId="9" w16cid:durableId="6346749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9024416">
    <w:abstractNumId w:val="1"/>
  </w:num>
  <w:num w:numId="11" w16cid:durableId="1398212317">
    <w:abstractNumId w:val="1"/>
  </w:num>
  <w:num w:numId="12" w16cid:durableId="47918020">
    <w:abstractNumId w:val="1"/>
  </w:num>
  <w:num w:numId="13" w16cid:durableId="459306199">
    <w:abstractNumId w:val="1"/>
  </w:num>
  <w:num w:numId="14" w16cid:durableId="580799418">
    <w:abstractNumId w:val="1"/>
  </w:num>
  <w:num w:numId="15" w16cid:durableId="1728336637">
    <w:abstractNumId w:val="1"/>
  </w:num>
  <w:num w:numId="16" w16cid:durableId="8802456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03266417">
    <w:abstractNumId w:val="1"/>
  </w:num>
  <w:num w:numId="18" w16cid:durableId="215363455">
    <w:abstractNumId w:val="1"/>
  </w:num>
  <w:num w:numId="19" w16cid:durableId="463276499">
    <w:abstractNumId w:val="1"/>
  </w:num>
  <w:num w:numId="20" w16cid:durableId="561520053">
    <w:abstractNumId w:val="1"/>
  </w:num>
  <w:num w:numId="21" w16cid:durableId="25445224">
    <w:abstractNumId w:val="1"/>
  </w:num>
  <w:num w:numId="22" w16cid:durableId="1876849902">
    <w:abstractNumId w:val="1"/>
  </w:num>
  <w:num w:numId="23" w16cid:durableId="727194496">
    <w:abstractNumId w:val="1"/>
  </w:num>
  <w:num w:numId="24" w16cid:durableId="208996706">
    <w:abstractNumId w:val="1"/>
  </w:num>
  <w:num w:numId="25" w16cid:durableId="1335495683">
    <w:abstractNumId w:val="1"/>
  </w:num>
  <w:num w:numId="26" w16cid:durableId="149757633">
    <w:abstractNumId w:val="1"/>
  </w:num>
  <w:num w:numId="27" w16cid:durableId="690566245">
    <w:abstractNumId w:val="1"/>
  </w:num>
  <w:num w:numId="28" w16cid:durableId="1367832895">
    <w:abstractNumId w:val="1"/>
  </w:num>
  <w:num w:numId="29" w16cid:durableId="1103499825">
    <w:abstractNumId w:val="1"/>
  </w:num>
  <w:num w:numId="30" w16cid:durableId="423378417">
    <w:abstractNumId w:val="1"/>
  </w:num>
  <w:num w:numId="31" w16cid:durableId="1353729500">
    <w:abstractNumId w:val="1"/>
  </w:num>
  <w:num w:numId="32" w16cid:durableId="384334617">
    <w:abstractNumId w:val="3"/>
  </w:num>
  <w:num w:numId="33" w16cid:durableId="1842231738">
    <w:abstractNumId w:val="5"/>
  </w:num>
  <w:num w:numId="34" w16cid:durableId="419257637">
    <w:abstractNumId w:val="6"/>
  </w:num>
  <w:num w:numId="35" w16cid:durableId="14850011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2F4A"/>
    <w:rsid w:val="00051367"/>
    <w:rsid w:val="00052F4A"/>
    <w:rsid w:val="00140C73"/>
    <w:rsid w:val="00302DFA"/>
    <w:rsid w:val="004115EF"/>
    <w:rsid w:val="005D5280"/>
    <w:rsid w:val="006F5910"/>
    <w:rsid w:val="008C4772"/>
    <w:rsid w:val="009E15F1"/>
    <w:rsid w:val="00D95928"/>
    <w:rsid w:val="00EC7EE5"/>
    <w:rsid w:val="00FA0CDB"/>
    <w:rsid w:val="00FA6D08"/>
    <w:rsid w:val="00FD6D1F"/>
    <w:rsid w:val="00FE4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FB538"/>
  <w15:docId w15:val="{85195C7D-9C34-4671-A327-74FEEC923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E40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qFormat/>
    <w:rsid w:val="00302DFA"/>
    <w:rPr>
      <w:rFonts w:ascii="Aptos" w:eastAsia="Aptos" w:hAnsi="Aptos" w:cs="Arial"/>
      <w:sz w:val="20"/>
      <w:szCs w:val="20"/>
      <w:lang w:val="en-IL" w:eastAsia="en-IL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16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1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86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686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68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362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8316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4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852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182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8960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5153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1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48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822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316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3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173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420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017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296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957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6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49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76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650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24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72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40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85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528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5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4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83939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01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8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5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8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260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73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649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28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2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66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8800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99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41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9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8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8657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111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109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4126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71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6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564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6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2</Pages>
  <Words>1844</Words>
  <Characters>10516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אלמוג</dc:creator>
  <cp:keywords/>
  <cp:lastModifiedBy>Hadar Nino</cp:lastModifiedBy>
  <cp:revision>13</cp:revision>
  <dcterms:created xsi:type="dcterms:W3CDTF">2025-07-02T03:25:00Z</dcterms:created>
  <dcterms:modified xsi:type="dcterms:W3CDTF">2025-08-04T13:38:00Z</dcterms:modified>
</cp:coreProperties>
</file>